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DA8F" w14:textId="708233D2" w:rsidR="00E93E36" w:rsidRDefault="00E93E36" w:rsidP="00E93E36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</w:pPr>
      <w:r w:rsidRPr="0044447A">
        <w:rPr>
          <w:b/>
          <w:noProof/>
          <w:color w:val="FF0000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AA072C" wp14:editId="02E213FB">
                <wp:simplePos x="0" y="0"/>
                <wp:positionH relativeFrom="column">
                  <wp:posOffset>1200937</wp:posOffset>
                </wp:positionH>
                <wp:positionV relativeFrom="paragraph">
                  <wp:posOffset>391795</wp:posOffset>
                </wp:positionV>
                <wp:extent cx="3453460" cy="672999"/>
                <wp:effectExtent l="0" t="0" r="13970" b="13335"/>
                <wp:wrapNone/>
                <wp:docPr id="1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3460" cy="67299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26CD4" w14:textId="77777777" w:rsidR="00E93E36" w:rsidRPr="00F123C7" w:rsidRDefault="00E93E36" w:rsidP="00E93E36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7496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Assessed for 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eligibility (n =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102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  <w:p w14:paraId="1D85A74E" w14:textId="77777777" w:rsidR="00E93E36" w:rsidRPr="00F123C7" w:rsidRDefault="00E93E36" w:rsidP="00E93E36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n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=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42 (41.2%)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Women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=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60 (58.8%</w:t>
                            </w:r>
                            <w:r w:rsidRPr="00F123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A072C" id="Retângulo 1" o:spid="_x0000_s1026" style="position:absolute;left:0;text-align:left;margin-left:94.55pt;margin-top:30.85pt;width:271.95pt;height: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">
                <v:textbox inset=",7.2pt,,7.2pt">
                  <w:txbxContent>
                    <w:p w14:paraId="04326CD4" w14:textId="77777777" w:rsidR="00E93E36" w:rsidRPr="00F123C7" w:rsidRDefault="00E93E36" w:rsidP="00E93E36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D74965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Assessed for 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eligibility (n =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102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  <w:p w14:paraId="1D85A74E" w14:textId="77777777" w:rsidR="00E93E36" w:rsidRPr="00F123C7" w:rsidRDefault="00E93E36" w:rsidP="00E93E36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M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n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=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42 (41.2%)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Women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=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60 (58.8%</w:t>
                      </w:r>
                      <w:r w:rsidRPr="00F123C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)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s-CO"/>
        </w:rPr>
        <w:t xml:space="preserve">S1 </w:t>
      </w:r>
      <w:r w:rsidRPr="00E60D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Fig. </w:t>
      </w:r>
      <w:r w:rsidRPr="0044447A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Flow diagram of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the</w:t>
      </w:r>
      <w:r w:rsidRPr="0044447A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s</w:t>
      </w:r>
      <w:r w:rsidRPr="0044447A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tudy</w:t>
      </w:r>
    </w:p>
    <w:p w14:paraId="122AA374" w14:textId="77777777" w:rsidR="00E93E36" w:rsidRPr="0044447A" w:rsidRDefault="00E93E36" w:rsidP="00E93E36">
      <w:pPr>
        <w:spacing w:line="480" w:lineRule="auto"/>
        <w:jc w:val="both"/>
        <w:rPr>
          <w:lang w:val="en-US"/>
        </w:rPr>
      </w:pPr>
      <w:r w:rsidRPr="0044447A">
        <w:rPr>
          <w:b/>
          <w:noProof/>
          <w:color w:val="FF0000"/>
          <w:lang w:eastAsia="pt-B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25345D" wp14:editId="4C56A5C2">
                <wp:simplePos x="0" y="0"/>
                <wp:positionH relativeFrom="column">
                  <wp:posOffset>-56007</wp:posOffset>
                </wp:positionH>
                <wp:positionV relativeFrom="paragraph">
                  <wp:posOffset>136296</wp:posOffset>
                </wp:positionV>
                <wp:extent cx="1028065" cy="387706"/>
                <wp:effectExtent l="0" t="0" r="19685" b="12700"/>
                <wp:wrapNone/>
                <wp:docPr id="4" name="Retângulo de cantos arredondados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065" cy="387706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702E35" w14:textId="77777777" w:rsidR="00E93E36" w:rsidRPr="004D0885" w:rsidRDefault="00E93E36" w:rsidP="00E93E3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  <w:lang w:val="pt-BR"/>
                              </w:rPr>
                            </w:pPr>
                            <w:r w:rsidRPr="004D0885"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  <w:lang w:val="pt-BR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625345D" id="Retângulo de cantos arredondados 12" o:spid="_x0000_s1027" style="position:absolute;left:0;text-align:left;margin-left:-4.4pt;margin-top:10.75pt;width:80.95pt;height:30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" fillcolor="#a9c7fd">
                <v:textbox inset="3.6pt,,3.6pt">
                  <w:txbxContent>
                    <w:p w14:paraId="2B702E35" w14:textId="77777777" w:rsidR="00E93E36" w:rsidRPr="004D0885" w:rsidRDefault="00E93E36" w:rsidP="00E93E36">
                      <w:pPr>
                        <w:pStyle w:val="Heading2"/>
                        <w:spacing w:before="0"/>
                        <w:jc w:val="center"/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  <w:lang w:val="pt-BR"/>
                        </w:rPr>
                      </w:pPr>
                      <w:r w:rsidRPr="004D0885"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  <w:lang w:val="pt-BR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8CD443A" w14:textId="77777777" w:rsidR="00E93E36" w:rsidRPr="0044447A" w:rsidRDefault="00E93E36" w:rsidP="00E93E3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3321E961" wp14:editId="37030947">
                <wp:simplePos x="0" y="0"/>
                <wp:positionH relativeFrom="column">
                  <wp:posOffset>1186704</wp:posOffset>
                </wp:positionH>
                <wp:positionV relativeFrom="paragraph">
                  <wp:posOffset>125730</wp:posOffset>
                </wp:positionV>
                <wp:extent cx="45719" cy="3865616"/>
                <wp:effectExtent l="38100" t="0" r="69215" b="59055"/>
                <wp:wrapNone/>
                <wp:docPr id="16" name="Conector de seta reta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19" cy="3865616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53D7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" o:spid="_x0000_s1026" type="#_x0000_t32" style="position:absolute;margin-left:93.45pt;margin-top:9.9pt;width:3.6pt;height:304.4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">
                <v:stroke endarrow="block"/>
                <v:shadow color="#ccc"/>
              </v:shape>
            </w:pict>
          </mc:Fallback>
        </mc:AlternateContent>
      </w:r>
    </w:p>
    <w:p w14:paraId="07F65BB7" w14:textId="75D2DD7A" w:rsidR="000F2273" w:rsidRPr="00E93E36" w:rsidRDefault="00E93E36" w:rsidP="006A2A10">
      <w:pPr>
        <w:spacing w:line="480" w:lineRule="auto"/>
        <w:jc w:val="both"/>
      </w:pP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87B6DF" wp14:editId="137F46D5">
                <wp:simplePos x="0" y="0"/>
                <wp:positionH relativeFrom="column">
                  <wp:posOffset>-143789</wp:posOffset>
                </wp:positionH>
                <wp:positionV relativeFrom="paragraph">
                  <wp:posOffset>4187063</wp:posOffset>
                </wp:positionV>
                <wp:extent cx="1028065" cy="395021"/>
                <wp:effectExtent l="0" t="0" r="19685" b="24130"/>
                <wp:wrapNone/>
                <wp:docPr id="19" name="Retângulo de cantos arredondado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065" cy="395021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A97D0D" w14:textId="77777777" w:rsidR="00E93E36" w:rsidRPr="004D0885" w:rsidRDefault="00E93E36" w:rsidP="00E93E3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4D0885"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</w:rPr>
                              <w:t>Enrollment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87B6DF" id="Retângulo de cantos arredondados 22" o:spid="_x0000_s1028" style="position:absolute;left:0;text-align:left;margin-left:-11.3pt;margin-top:329.7pt;width:80.95pt;height:31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" fillcolor="#a9c7fd">
                <v:textbox inset="3.6pt,,3.6pt">
                  <w:txbxContent>
                    <w:p w14:paraId="09A97D0D" w14:textId="77777777" w:rsidR="00E93E36" w:rsidRPr="004D0885" w:rsidRDefault="00E93E36" w:rsidP="00E93E36">
                      <w:pPr>
                        <w:pStyle w:val="Heading2"/>
                        <w:spacing w:before="0"/>
                        <w:jc w:val="center"/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</w:rPr>
                      </w:pPr>
                      <w:r w:rsidRPr="004D0885"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</w:rPr>
                        <w:t>Enrollment</w:t>
                      </w:r>
                    </w:p>
                  </w:txbxContent>
                </v:textbox>
              </v:roundrect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14CD073D" wp14:editId="189B68EF">
                <wp:simplePos x="0" y="0"/>
                <wp:positionH relativeFrom="column">
                  <wp:posOffset>1196433</wp:posOffset>
                </wp:positionH>
                <wp:positionV relativeFrom="paragraph">
                  <wp:posOffset>4867275</wp:posOffset>
                </wp:positionV>
                <wp:extent cx="14567" cy="1796567"/>
                <wp:effectExtent l="38100" t="0" r="62230" b="51435"/>
                <wp:wrapNone/>
                <wp:docPr id="11" name="Conector de seta reta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567" cy="179656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758437" id="Conector de seta reta 10" o:spid="_x0000_s1026" type="#_x0000_t32" style="position:absolute;margin-left:94.2pt;margin-top:383.25pt;width:1.15pt;height:141.45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">
                <v:stroke endarrow="block"/>
                <v:shadow color="#ccc"/>
              </v:shape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36576" distB="36576" distL="36576" distR="36576" simplePos="0" relativeHeight="251670528" behindDoc="0" locked="0" layoutInCell="1" allowOverlap="1" wp14:anchorId="1D154E07" wp14:editId="555F14AB">
                <wp:simplePos x="0" y="0"/>
                <wp:positionH relativeFrom="column">
                  <wp:posOffset>1241196</wp:posOffset>
                </wp:positionH>
                <wp:positionV relativeFrom="paragraph">
                  <wp:posOffset>5840933</wp:posOffset>
                </wp:positionV>
                <wp:extent cx="226771" cy="5697"/>
                <wp:effectExtent l="0" t="76200" r="20955" b="90170"/>
                <wp:wrapNone/>
                <wp:docPr id="13" name="Conector de seta reta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26771" cy="569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7E068" id="Conector de seta reta 23" o:spid="_x0000_s1026" type="#_x0000_t32" style="position:absolute;margin-left:97.75pt;margin-top:459.9pt;width:17.85pt;height:.45pt;flip:y;z-index:2516705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">
                <v:stroke endarrow="block"/>
                <v:shadow color="#ccc"/>
              </v:shape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36576" distB="36576" distL="36576" distR="36576" simplePos="0" relativeHeight="251667456" behindDoc="0" locked="0" layoutInCell="1" allowOverlap="1" wp14:anchorId="3BA8D1D1" wp14:editId="568615C4">
                <wp:simplePos x="0" y="0"/>
                <wp:positionH relativeFrom="column">
                  <wp:posOffset>1238250</wp:posOffset>
                </wp:positionH>
                <wp:positionV relativeFrom="paragraph">
                  <wp:posOffset>1649327</wp:posOffset>
                </wp:positionV>
                <wp:extent cx="245999" cy="4641"/>
                <wp:effectExtent l="0" t="76200" r="20955" b="90805"/>
                <wp:wrapNone/>
                <wp:docPr id="15" name="Conector de seta reta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245999" cy="4641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EEFF57" id="Conector de seta reta 7" o:spid="_x0000_s1026" type="#_x0000_t32" style="position:absolute;margin-left:97.5pt;margin-top:129.85pt;width:19.35pt;height:.35pt;flip:y;z-index:2516674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">
                <v:stroke endarrow="block"/>
                <v:shadow color="#ccc"/>
              </v:shape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FDEE0C" wp14:editId="58A22723">
                <wp:simplePos x="0" y="0"/>
                <wp:positionH relativeFrom="column">
                  <wp:posOffset>1202842</wp:posOffset>
                </wp:positionH>
                <wp:positionV relativeFrom="paragraph">
                  <wp:posOffset>3539414</wp:posOffset>
                </wp:positionV>
                <wp:extent cx="3794125" cy="1287475"/>
                <wp:effectExtent l="0" t="0" r="15875" b="27305"/>
                <wp:wrapNone/>
                <wp:docPr id="20" name="Retângulo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94125" cy="1287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F0E60" w14:textId="77777777" w:rsidR="00E93E36" w:rsidRPr="00AB44A6" w:rsidRDefault="00E93E36" w:rsidP="00E93E36">
                            <w:pPr>
                              <w:widowControl w:val="0"/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B44A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nrollment (n = 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Pr="00AB44A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  <w:p w14:paraId="16474AA0" w14:textId="77777777" w:rsidR="00E93E36" w:rsidRDefault="00E93E36" w:rsidP="00E93E36">
                            <w:pPr>
                              <w:widowControl w:val="0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: 8 (38.1%), median age: 37.0 (IQR; 27.3, 44.5)</w:t>
                            </w:r>
                          </w:p>
                          <w:p w14:paraId="4806961F" w14:textId="77777777" w:rsidR="00E93E36" w:rsidRDefault="00E93E36" w:rsidP="00E93E36">
                            <w:pPr>
                              <w:widowControl w:val="0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Women: 13 (61.9%), median age: 40.0 (IQR; 34.5, 55.5)</w:t>
                            </w:r>
                          </w:p>
                          <w:p w14:paraId="3FB9ED5E" w14:textId="77777777" w:rsidR="00E93E36" w:rsidRDefault="00E93E36" w:rsidP="00E93E36">
                            <w:pPr>
                              <w:widowControl w:val="0"/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39 companion pets: 29 dogs and 10 cats</w:t>
                            </w:r>
                          </w:p>
                          <w:p w14:paraId="5AD3FB46" w14:textId="77777777" w:rsidR="00E93E36" w:rsidRPr="00FE0297" w:rsidRDefault="00E93E36" w:rsidP="00E93E36">
                            <w:pPr>
                              <w:widowControl w:val="0"/>
                              <w:spacing w:line="240" w:lineRule="auto"/>
                              <w:rPr>
                                <w:rFonts w:cs="Calibr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FDEE0C" id="Retângulo 20" o:spid="_x0000_s1029" style="position:absolute;left:0;text-align:left;margin-left:94.7pt;margin-top:278.7pt;width:298.75pt;height:10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">
                <v:textbox inset=",7.2pt,,7.2pt">
                  <w:txbxContent>
                    <w:p w14:paraId="462F0E60" w14:textId="77777777" w:rsidR="00E93E36" w:rsidRPr="00AB44A6" w:rsidRDefault="00E93E36" w:rsidP="00E93E36">
                      <w:pPr>
                        <w:widowControl w:val="0"/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AB44A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nrollment (n = 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1</w:t>
                      </w:r>
                      <w:r w:rsidRPr="00AB44A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  <w:p w14:paraId="16474AA0" w14:textId="77777777" w:rsidR="00E93E36" w:rsidRDefault="00E93E36" w:rsidP="00E93E36">
                      <w:pPr>
                        <w:widowControl w:val="0"/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Men: 8 (38.1%), median age: 37.0 (IQR; 27.3, 44.5)</w:t>
                      </w:r>
                    </w:p>
                    <w:p w14:paraId="4806961F" w14:textId="77777777" w:rsidR="00E93E36" w:rsidRDefault="00E93E36" w:rsidP="00E93E36">
                      <w:pPr>
                        <w:widowControl w:val="0"/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Women: 13 (61.9%), median age: 40.0 (IQR; 34.5, 55.5)</w:t>
                      </w:r>
                    </w:p>
                    <w:p w14:paraId="3FB9ED5E" w14:textId="77777777" w:rsidR="00E93E36" w:rsidRDefault="00E93E36" w:rsidP="00E93E36">
                      <w:pPr>
                        <w:widowControl w:val="0"/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39 companion pets: 29 dogs and 10 cats</w:t>
                      </w:r>
                    </w:p>
                    <w:p w14:paraId="5AD3FB46" w14:textId="77777777" w:rsidR="00E93E36" w:rsidRPr="00FE0297" w:rsidRDefault="00E93E36" w:rsidP="00E93E36">
                      <w:pPr>
                        <w:widowControl w:val="0"/>
                        <w:spacing w:line="240" w:lineRule="auto"/>
                        <w:rPr>
                          <w:rFonts w:cs="Calibri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C44F64" wp14:editId="09269BD4">
                <wp:simplePos x="0" y="0"/>
                <wp:positionH relativeFrom="column">
                  <wp:posOffset>-57785</wp:posOffset>
                </wp:positionH>
                <wp:positionV relativeFrom="paragraph">
                  <wp:posOffset>5668264</wp:posOffset>
                </wp:positionV>
                <wp:extent cx="1028180" cy="312420"/>
                <wp:effectExtent l="0" t="0" r="19685" b="11430"/>
                <wp:wrapNone/>
                <wp:docPr id="24" name="Retângulo de cantos arredondado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180" cy="3124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A9C7F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5B9B40" w14:textId="77777777" w:rsidR="00E93E36" w:rsidRPr="00AA0665" w:rsidRDefault="00E93E36" w:rsidP="00E93E36">
                            <w:pPr>
                              <w:pStyle w:val="Heading2"/>
                              <w:spacing w:before="0"/>
                              <w:jc w:val="center"/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AA0665">
                              <w:rPr>
                                <w:rFonts w:ascii="Times New Roman" w:hAnsi="Times New Roman"/>
                                <w:color w:val="auto"/>
                                <w:sz w:val="24"/>
                                <w:szCs w:val="24"/>
                              </w:rPr>
                              <w:t>Follow-Up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FC44F64" id="Retângulo de cantos arredondados 21" o:spid="_x0000_s1030" style="position:absolute;left:0;text-align:left;margin-left:-4.55pt;margin-top:446.3pt;width:80.95pt;height:2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" fillcolor="#a9c7fd">
                <v:textbox inset="3.6pt,,3.6pt">
                  <w:txbxContent>
                    <w:p w14:paraId="115B9B40" w14:textId="77777777" w:rsidR="00E93E36" w:rsidRPr="00AA0665" w:rsidRDefault="00E93E36" w:rsidP="00E93E36">
                      <w:pPr>
                        <w:pStyle w:val="Heading2"/>
                        <w:spacing w:before="0"/>
                        <w:jc w:val="center"/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</w:rPr>
                      </w:pPr>
                      <w:r w:rsidRPr="00AA0665">
                        <w:rPr>
                          <w:rFonts w:ascii="Times New Roman" w:hAnsi="Times New Roman"/>
                          <w:color w:val="auto"/>
                          <w:sz w:val="24"/>
                          <w:szCs w:val="24"/>
                        </w:rPr>
                        <w:t>Follow-Up</w:t>
                      </w:r>
                    </w:p>
                  </w:txbxContent>
                </v:textbox>
              </v:roundrect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34C818" wp14:editId="68ECFD69">
                <wp:simplePos x="0" y="0"/>
                <wp:positionH relativeFrom="column">
                  <wp:posOffset>1238250</wp:posOffset>
                </wp:positionH>
                <wp:positionV relativeFrom="paragraph">
                  <wp:posOffset>6710680</wp:posOffset>
                </wp:positionV>
                <wp:extent cx="3720465" cy="753110"/>
                <wp:effectExtent l="0" t="0" r="13335" b="27940"/>
                <wp:wrapNone/>
                <wp:docPr id="17" name="Retângulo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20465" cy="753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FB288" w14:textId="77777777" w:rsidR="00E93E36" w:rsidRDefault="00E93E36" w:rsidP="00E93E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19</w:t>
                            </w: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human </w:t>
                            </w: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patients completed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tudy</w:t>
                            </w:r>
                          </w:p>
                          <w:p w14:paraId="2C50BB70" w14:textId="77777777" w:rsidR="00E93E36" w:rsidRDefault="00E93E36" w:rsidP="00E93E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27 dogs and 7 cats completed the study</w:t>
                            </w:r>
                          </w:p>
                          <w:p w14:paraId="30337BBA" w14:textId="77777777" w:rsidR="00E93E36" w:rsidRDefault="00E93E36" w:rsidP="00E93E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21E565A" w14:textId="77777777" w:rsidR="00E93E36" w:rsidRPr="00FD18EB" w:rsidRDefault="00E93E36" w:rsidP="00E93E3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34C818" id="Retângulo 17" o:spid="_x0000_s1031" style="position:absolute;left:0;text-align:left;margin-left:97.5pt;margin-top:528.4pt;width:292.95pt;height:5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">
                <v:textbox inset=",7.2pt,,7.2pt">
                  <w:txbxContent>
                    <w:p w14:paraId="025FB288" w14:textId="77777777" w:rsidR="00E93E36" w:rsidRDefault="00E93E36" w:rsidP="00E93E3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19</w:t>
                      </w: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human </w:t>
                      </w: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patients completed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study</w:t>
                      </w:r>
                    </w:p>
                    <w:p w14:paraId="2C50BB70" w14:textId="77777777" w:rsidR="00E93E36" w:rsidRDefault="00E93E36" w:rsidP="00E93E3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27 dogs and 7 cats completed the study</w:t>
                      </w:r>
                    </w:p>
                    <w:p w14:paraId="30337BBA" w14:textId="77777777" w:rsidR="00E93E36" w:rsidRDefault="00E93E36" w:rsidP="00E93E3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421E565A" w14:textId="77777777" w:rsidR="00E93E36" w:rsidRPr="00FD18EB" w:rsidRDefault="00E93E36" w:rsidP="00E93E3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C283ED" wp14:editId="4F4C12AF">
                <wp:simplePos x="0" y="0"/>
                <wp:positionH relativeFrom="column">
                  <wp:posOffset>1494561</wp:posOffset>
                </wp:positionH>
                <wp:positionV relativeFrom="paragraph">
                  <wp:posOffset>5401310</wp:posOffset>
                </wp:positionV>
                <wp:extent cx="3555187" cy="811987"/>
                <wp:effectExtent l="0" t="0" r="26670" b="26670"/>
                <wp:wrapNone/>
                <wp:docPr id="8" name="Retângul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55187" cy="8119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394FC" w14:textId="77777777" w:rsidR="00E93E36" w:rsidRPr="00FD18EB" w:rsidRDefault="00E93E36" w:rsidP="00E93E36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 xml:space="preserve">Reasons for discontinuation (n=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)</w:t>
                            </w:r>
                          </w:p>
                          <w:p w14:paraId="55D75CAA" w14:textId="77777777" w:rsidR="00E93E36" w:rsidRPr="00FD18EB" w:rsidRDefault="00E93E36" w:rsidP="00E93E36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 xml:space="preserve">Lost to follow-up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missed allowable visit window</w:t>
                            </w:r>
                            <w:r w:rsidRPr="00FD18E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 xml:space="preserve"> =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C283ED" id="Retângulo 8" o:spid="_x0000_s1032" style="position:absolute;left:0;text-align:left;margin-left:117.7pt;margin-top:425.3pt;width:279.95pt;height:63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">
                <v:textbox inset=",7.2pt,,7.2pt">
                  <w:txbxContent>
                    <w:p w14:paraId="20E394FC" w14:textId="77777777" w:rsidR="00E93E36" w:rsidRPr="00FD18EB" w:rsidRDefault="00E93E36" w:rsidP="00E93E36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</w:pP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 xml:space="preserve">Reasons for discontinuation (n=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3</w:t>
                      </w: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)</w:t>
                      </w:r>
                    </w:p>
                    <w:p w14:paraId="55D75CAA" w14:textId="77777777" w:rsidR="00E93E36" w:rsidRPr="00FD18EB" w:rsidRDefault="00E93E36" w:rsidP="00E93E36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</w:pP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 xml:space="preserve">Lost to follow-up,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missed allowable visit window</w:t>
                      </w:r>
                      <w:r w:rsidRPr="00FD18E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 xml:space="preserve"> =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CA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Pr="0044447A">
        <w:rPr>
          <w:rFonts w:ascii="Times New Roman" w:hAnsi="Times New Roman" w:cs="Times New Roman"/>
          <w:b/>
          <w:noProof/>
          <w:color w:val="FF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759985" wp14:editId="1E8F43E8">
                <wp:simplePos x="0" y="0"/>
                <wp:positionH relativeFrom="column">
                  <wp:posOffset>1494815</wp:posOffset>
                </wp:positionH>
                <wp:positionV relativeFrom="paragraph">
                  <wp:posOffset>130607</wp:posOffset>
                </wp:positionV>
                <wp:extent cx="4754245" cy="3101645"/>
                <wp:effectExtent l="0" t="0" r="27305" b="22860"/>
                <wp:wrapNone/>
                <wp:docPr id="6" name="Retângul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54245" cy="3101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0ACCC9" w14:textId="77777777" w:rsidR="00E93E36" w:rsidRPr="00D11CB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B4A7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xcluded</w:t>
                            </w:r>
                            <w:r w:rsidRPr="00D11C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(n= 81)</w:t>
                            </w:r>
                          </w:p>
                          <w:p w14:paraId="335F0B7E" w14:textId="77777777" w:rsidR="00E93E36" w:rsidRPr="00D11CB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048BDC2" w14:textId="77777777" w:rsidR="00E93E36" w:rsidRPr="00D11CB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11C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34 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42</w:t>
                            </w:r>
                            <w:r w:rsidRPr="00D11C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%)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</w:t>
                            </w:r>
                            <w:r w:rsidRPr="00D11CB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en, median age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37.5 (IQR; 31.5, 54.3)</w:t>
                            </w:r>
                          </w:p>
                          <w:p w14:paraId="61A4A546" w14:textId="77777777" w:rsidR="00E93E36" w:rsidRPr="001F41BB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F41B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47 </w:t>
                            </w:r>
                            <w:r w:rsidRPr="001F41B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58</w:t>
                            </w:r>
                            <w:r w:rsidRPr="001F41B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%)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W</w:t>
                            </w:r>
                            <w:r w:rsidRPr="001F41B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omen, 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dian age: 38.0 (IQR; 30.0, 51.0)</w:t>
                            </w:r>
                          </w:p>
                          <w:p w14:paraId="04655A8E" w14:textId="77777777" w:rsidR="00E93E36" w:rsidRPr="001F41BB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F4FB12F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D23B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Reasons:</w:t>
                            </w:r>
                          </w:p>
                          <w:p w14:paraId="6F4D295E" w14:textId="77777777" w:rsidR="00E93E36" w:rsidRPr="00222177" w:rsidRDefault="00E93E36" w:rsidP="00E93E36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Pr="002221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Without companion pets: 62 (76.5%)</w:t>
                            </w:r>
                          </w:p>
                          <w:p w14:paraId="7E38FE6B" w14:textId="77777777" w:rsidR="00E93E36" w:rsidRPr="00222177" w:rsidRDefault="00E93E36" w:rsidP="00E93E36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Pr="002221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No reported reason: 9 (11.1%)</w:t>
                            </w:r>
                          </w:p>
                          <w:p w14:paraId="6B855810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Met an e</w:t>
                            </w:r>
                            <w:r w:rsidRPr="007F55B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xclusion criter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F55B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(&lt;6 months 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&gt;</w:t>
                            </w:r>
                            <w:r w:rsidRPr="007F55B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10 year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for sedation): 2 (2.5%)</w:t>
                            </w:r>
                          </w:p>
                          <w:p w14:paraId="75904E21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Did not answer veterinarian’s phone calls: 2 (2.5%)</w:t>
                            </w:r>
                          </w:p>
                          <w:p w14:paraId="3C122C9E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Owner lived in an area of difficult access:</w:t>
                            </w:r>
                            <w:r w:rsidRPr="006F47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2 (2.5%)</w:t>
                            </w:r>
                          </w:p>
                          <w:p w14:paraId="20468124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Owner referred that the animal is extremely aggressive: 1 (1.25%)</w:t>
                            </w:r>
                          </w:p>
                          <w:p w14:paraId="4BD51074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Owner did not attend the first scheduled visit: 1 (1.25%)</w:t>
                            </w:r>
                          </w:p>
                          <w:p w14:paraId="47E50BD4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-Owner stayed out of the home during the entire </w:t>
                            </w:r>
                            <w:r w:rsidRPr="00105746">
                              <w:rPr>
                                <w:rFonts w:ascii="Times New Roman" w:hAnsi="Times New Roman"/>
                                <w:sz w:val="24"/>
                                <w:lang w:val="en-US"/>
                              </w:rPr>
                              <w:t>COVID</w:t>
                            </w:r>
                            <w:r w:rsidRPr="00105746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-19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disease course far from the pet: 1 (1.25%)</w:t>
                            </w:r>
                          </w:p>
                          <w:p w14:paraId="3903AE1D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-Owner did not allow pet sample collection: 1 (1.25%) </w:t>
                            </w:r>
                          </w:p>
                          <w:p w14:paraId="5D3B702A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C4AEF19" w14:textId="77777777" w:rsidR="00E93E36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1C364E0" w14:textId="77777777" w:rsidR="00E93E36" w:rsidRPr="007F55B8" w:rsidRDefault="00E93E36" w:rsidP="00E93E36">
                            <w:pPr>
                              <w:spacing w:after="0" w:line="240" w:lineRule="auto"/>
                              <w:ind w:left="357" w:hanging="357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59985" id="Retângulo 6" o:spid="_x0000_s1033" style="position:absolute;left:0;text-align:left;margin-left:117.7pt;margin-top:10.3pt;width:374.35pt;height:24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">
                <v:textbox inset=",7.2pt,,7.2pt">
                  <w:txbxContent>
                    <w:p w14:paraId="420ACCC9" w14:textId="77777777" w:rsidR="00E93E36" w:rsidRPr="00D11CB6" w:rsidRDefault="00E93E36" w:rsidP="00E93E36">
                      <w:pPr>
                        <w:spacing w:after="0" w:line="240" w:lineRule="auto"/>
                        <w:ind w:left="357" w:hanging="357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EB4A7E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xcluded</w:t>
                      </w:r>
                      <w:r w:rsidRPr="00D11CB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(n= 81)</w:t>
                      </w:r>
                    </w:p>
                    <w:p w14:paraId="335F0B7E" w14:textId="77777777" w:rsidR="00E93E36" w:rsidRPr="00D11CB6" w:rsidRDefault="00E93E36" w:rsidP="00E93E36">
                      <w:pPr>
                        <w:spacing w:after="0" w:line="240" w:lineRule="auto"/>
                        <w:ind w:left="357" w:hanging="357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6048BDC2" w14:textId="77777777" w:rsidR="00E93E36" w:rsidRPr="00D11CB6" w:rsidRDefault="00E93E36" w:rsidP="00E93E36">
                      <w:pPr>
                        <w:spacing w:after="0" w:line="240" w:lineRule="auto"/>
                        <w:ind w:left="357" w:hanging="357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D11CB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34 (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42</w:t>
                      </w:r>
                      <w:r w:rsidRPr="00D11CB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%)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M</w:t>
                      </w:r>
                      <w:r w:rsidRPr="00D11CB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en, median age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37.5 (IQR; 31.5, 54.3)</w:t>
                      </w:r>
                    </w:p>
                    <w:p w14:paraId="61A4A546" w14:textId="77777777" w:rsidR="00E93E36" w:rsidRPr="001F41BB" w:rsidRDefault="00E93E36" w:rsidP="00E93E36">
                      <w:pPr>
                        <w:spacing w:after="0" w:line="240" w:lineRule="auto"/>
                        <w:ind w:left="357" w:hanging="357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1F41B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47 </w:t>
                      </w:r>
                      <w:r w:rsidRPr="001F41B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58</w:t>
                      </w:r>
                      <w:r w:rsidRPr="001F41B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%)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W</w:t>
                      </w:r>
                      <w:r w:rsidRPr="001F41B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omen, m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dian age: 38.0 (IQR; 30.0, 51.0)</w:t>
                      </w:r>
                    </w:p>
                    <w:p w14:paraId="04655A8E" w14:textId="77777777" w:rsidR="00E93E36" w:rsidRPr="001F41BB" w:rsidRDefault="00E93E36" w:rsidP="00E93E36">
                      <w:pPr>
                        <w:spacing w:after="0" w:line="240" w:lineRule="auto"/>
                        <w:ind w:left="357" w:hanging="357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3F4FB12F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 w:rsidRPr="009D23BD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Reasons:</w:t>
                      </w:r>
                    </w:p>
                    <w:p w14:paraId="6F4D295E" w14:textId="77777777" w:rsidR="00E93E36" w:rsidRPr="00222177" w:rsidRDefault="00E93E36" w:rsidP="00E93E36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</w:t>
                      </w:r>
                      <w:r w:rsidRPr="0022217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Without companion pets: 62 (76.5%)</w:t>
                      </w:r>
                    </w:p>
                    <w:p w14:paraId="7E38FE6B" w14:textId="77777777" w:rsidR="00E93E36" w:rsidRPr="00222177" w:rsidRDefault="00E93E36" w:rsidP="00E93E36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</w:t>
                      </w:r>
                      <w:r w:rsidRPr="0022217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No reported reason: 9 (11.1%)</w:t>
                      </w:r>
                    </w:p>
                    <w:p w14:paraId="6B855810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Met an e</w:t>
                      </w:r>
                      <w:r w:rsidRPr="007F55B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xclusion criterion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F55B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(&lt;6 months 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&gt;</w:t>
                      </w:r>
                      <w:r w:rsidRPr="007F55B8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10 year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for sedation): 2 (2.5%)</w:t>
                      </w:r>
                    </w:p>
                    <w:p w14:paraId="75904E21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Did not answer veterinarian’s phone calls: 2 (2.5%)</w:t>
                      </w:r>
                    </w:p>
                    <w:p w14:paraId="3C122C9E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Owner lived in an area of difficult access:</w:t>
                      </w:r>
                      <w:r w:rsidRPr="006F475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2 (2.5%)</w:t>
                      </w:r>
                    </w:p>
                    <w:p w14:paraId="20468124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Owner referred that the animal is extremely aggressive: 1 (1.25%)</w:t>
                      </w:r>
                    </w:p>
                    <w:p w14:paraId="4BD51074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Owner did not attend the first scheduled visit: 1 (1.25%)</w:t>
                      </w:r>
                    </w:p>
                    <w:p w14:paraId="47E50BD4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-Owner stayed out of the home during the entire </w:t>
                      </w:r>
                      <w:r w:rsidRPr="00105746">
                        <w:rPr>
                          <w:rFonts w:ascii="Times New Roman" w:hAnsi="Times New Roman"/>
                          <w:sz w:val="24"/>
                          <w:lang w:val="en-US"/>
                        </w:rPr>
                        <w:t>COVID</w:t>
                      </w:r>
                      <w:r w:rsidRPr="00105746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-19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disease course far from the pet: 1 (1.25%)</w:t>
                      </w:r>
                    </w:p>
                    <w:p w14:paraId="3903AE1D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-Owner did not allow pet sample collection: 1 (1.25%) </w:t>
                      </w:r>
                    </w:p>
                    <w:p w14:paraId="5D3B702A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4C4AEF19" w14:textId="77777777" w:rsidR="00E93E36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71C364E0" w14:textId="77777777" w:rsidR="00E93E36" w:rsidRPr="007F55B8" w:rsidRDefault="00E93E36" w:rsidP="00E93E36">
                      <w:pPr>
                        <w:spacing w:after="0" w:line="240" w:lineRule="auto"/>
                        <w:ind w:left="357" w:hanging="357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F2273" w:rsidRPr="00E93E36" w:rsidSect="00AE771D">
      <w:footerReference w:type="default" r:id="rId8"/>
      <w:pgSz w:w="11906" w:h="16838"/>
      <w:pgMar w:top="1418" w:right="1701" w:bottom="1418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C156A" w14:textId="77777777" w:rsidR="00C61A9C" w:rsidRDefault="00C61A9C" w:rsidP="005B4957">
      <w:pPr>
        <w:spacing w:after="0" w:line="240" w:lineRule="auto"/>
      </w:pPr>
      <w:r>
        <w:separator/>
      </w:r>
    </w:p>
  </w:endnote>
  <w:endnote w:type="continuationSeparator" w:id="0">
    <w:p w14:paraId="2FCC8434" w14:textId="77777777" w:rsidR="00C61A9C" w:rsidRDefault="00C61A9C" w:rsidP="005B4957">
      <w:pPr>
        <w:spacing w:after="0" w:line="240" w:lineRule="auto"/>
      </w:pPr>
      <w:r>
        <w:continuationSeparator/>
      </w:r>
    </w:p>
  </w:endnote>
  <w:endnote w:type="continuationNotice" w:id="1">
    <w:p w14:paraId="7F509A69" w14:textId="77777777" w:rsidR="00C61A9C" w:rsidRDefault="00C61A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17107"/>
      <w:docPartObj>
        <w:docPartGallery w:val="Page Numbers (Bottom of Page)"/>
        <w:docPartUnique/>
      </w:docPartObj>
    </w:sdtPr>
    <w:sdtEndPr/>
    <w:sdtContent>
      <w:p w14:paraId="29341835" w14:textId="3CBB7FC8" w:rsidR="00D305F3" w:rsidRDefault="00D305F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79A65F2" w14:textId="77777777" w:rsidR="00D305F3" w:rsidRDefault="00D305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5117D" w14:textId="77777777" w:rsidR="00C61A9C" w:rsidRDefault="00C61A9C" w:rsidP="005B4957">
      <w:pPr>
        <w:spacing w:after="0" w:line="240" w:lineRule="auto"/>
      </w:pPr>
      <w:r>
        <w:separator/>
      </w:r>
    </w:p>
  </w:footnote>
  <w:footnote w:type="continuationSeparator" w:id="0">
    <w:p w14:paraId="3201C710" w14:textId="77777777" w:rsidR="00C61A9C" w:rsidRDefault="00C61A9C" w:rsidP="005B4957">
      <w:pPr>
        <w:spacing w:after="0" w:line="240" w:lineRule="auto"/>
      </w:pPr>
      <w:r>
        <w:continuationSeparator/>
      </w:r>
    </w:p>
  </w:footnote>
  <w:footnote w:type="continuationNotice" w:id="1">
    <w:p w14:paraId="3F291C8A" w14:textId="77777777" w:rsidR="00C61A9C" w:rsidRDefault="00C61A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12F1B"/>
    <w:multiLevelType w:val="hybridMultilevel"/>
    <w:tmpl w:val="22BE1B9A"/>
    <w:lvl w:ilvl="0" w:tplc="4A32D7E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571D6"/>
    <w:multiLevelType w:val="hybridMultilevel"/>
    <w:tmpl w:val="D33081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607B4"/>
    <w:multiLevelType w:val="hybridMultilevel"/>
    <w:tmpl w:val="68BEDFB2"/>
    <w:lvl w:ilvl="0" w:tplc="5716425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5735C"/>
    <w:multiLevelType w:val="hybridMultilevel"/>
    <w:tmpl w:val="CF80EEE6"/>
    <w:lvl w:ilvl="0" w:tplc="7EF86292">
      <w:start w:val="1"/>
      <w:numFmt w:val="decimal"/>
      <w:lvlText w:val="%1."/>
      <w:lvlJc w:val="left"/>
      <w:pPr>
        <w:ind w:left="720" w:hanging="360"/>
      </w:pPr>
    </w:lvl>
    <w:lvl w:ilvl="1" w:tplc="F9C815D4">
      <w:start w:val="1"/>
      <w:numFmt w:val="lowerLetter"/>
      <w:lvlText w:val="%2."/>
      <w:lvlJc w:val="left"/>
      <w:pPr>
        <w:ind w:left="1440" w:hanging="360"/>
      </w:pPr>
    </w:lvl>
    <w:lvl w:ilvl="2" w:tplc="B84A95E2">
      <w:start w:val="1"/>
      <w:numFmt w:val="decimal"/>
      <w:lvlText w:val="%3."/>
      <w:lvlJc w:val="left"/>
      <w:pPr>
        <w:ind w:left="2160" w:hanging="180"/>
      </w:pPr>
    </w:lvl>
    <w:lvl w:ilvl="3" w:tplc="9F6094D4">
      <w:start w:val="1"/>
      <w:numFmt w:val="decimal"/>
      <w:lvlText w:val="%4."/>
      <w:lvlJc w:val="left"/>
      <w:pPr>
        <w:ind w:left="2880" w:hanging="360"/>
      </w:pPr>
    </w:lvl>
    <w:lvl w:ilvl="4" w:tplc="1040B7CC">
      <w:start w:val="1"/>
      <w:numFmt w:val="lowerLetter"/>
      <w:lvlText w:val="%5."/>
      <w:lvlJc w:val="left"/>
      <w:pPr>
        <w:ind w:left="3600" w:hanging="360"/>
      </w:pPr>
    </w:lvl>
    <w:lvl w:ilvl="5" w:tplc="A77008D8">
      <w:start w:val="1"/>
      <w:numFmt w:val="lowerRoman"/>
      <w:lvlText w:val="%6."/>
      <w:lvlJc w:val="right"/>
      <w:pPr>
        <w:ind w:left="4320" w:hanging="180"/>
      </w:pPr>
    </w:lvl>
    <w:lvl w:ilvl="6" w:tplc="8A6CE68C">
      <w:start w:val="1"/>
      <w:numFmt w:val="decimal"/>
      <w:lvlText w:val="%7."/>
      <w:lvlJc w:val="left"/>
      <w:pPr>
        <w:ind w:left="5040" w:hanging="360"/>
      </w:pPr>
    </w:lvl>
    <w:lvl w:ilvl="7" w:tplc="346EED8A">
      <w:start w:val="1"/>
      <w:numFmt w:val="lowerLetter"/>
      <w:lvlText w:val="%8."/>
      <w:lvlJc w:val="left"/>
      <w:pPr>
        <w:ind w:left="5760" w:hanging="360"/>
      </w:pPr>
    </w:lvl>
    <w:lvl w:ilvl="8" w:tplc="766A635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8556A"/>
    <w:multiLevelType w:val="hybridMultilevel"/>
    <w:tmpl w:val="22DCC7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130911"/>
    <w:multiLevelType w:val="hybridMultilevel"/>
    <w:tmpl w:val="FFFFFFFF"/>
    <w:lvl w:ilvl="0" w:tplc="08A4FAD4">
      <w:start w:val="1"/>
      <w:numFmt w:val="decimal"/>
      <w:lvlText w:val="%1."/>
      <w:lvlJc w:val="left"/>
      <w:pPr>
        <w:ind w:left="720" w:hanging="360"/>
      </w:pPr>
    </w:lvl>
    <w:lvl w:ilvl="1" w:tplc="2F2C1D88">
      <w:start w:val="1"/>
      <w:numFmt w:val="lowerLetter"/>
      <w:lvlText w:val="%2."/>
      <w:lvlJc w:val="left"/>
      <w:pPr>
        <w:ind w:left="1440" w:hanging="360"/>
      </w:pPr>
    </w:lvl>
    <w:lvl w:ilvl="2" w:tplc="3676B078">
      <w:start w:val="1"/>
      <w:numFmt w:val="decimal"/>
      <w:lvlText w:val="%3."/>
      <w:lvlJc w:val="left"/>
      <w:pPr>
        <w:ind w:left="2160" w:hanging="180"/>
      </w:pPr>
    </w:lvl>
    <w:lvl w:ilvl="3" w:tplc="A19C5046">
      <w:start w:val="1"/>
      <w:numFmt w:val="decimal"/>
      <w:lvlText w:val="%4."/>
      <w:lvlJc w:val="left"/>
      <w:pPr>
        <w:ind w:left="2880" w:hanging="360"/>
      </w:pPr>
    </w:lvl>
    <w:lvl w:ilvl="4" w:tplc="E2A22174">
      <w:start w:val="1"/>
      <w:numFmt w:val="lowerLetter"/>
      <w:lvlText w:val="%5."/>
      <w:lvlJc w:val="left"/>
      <w:pPr>
        <w:ind w:left="3600" w:hanging="360"/>
      </w:pPr>
    </w:lvl>
    <w:lvl w:ilvl="5" w:tplc="DCF416DA">
      <w:start w:val="1"/>
      <w:numFmt w:val="lowerRoman"/>
      <w:lvlText w:val="%6."/>
      <w:lvlJc w:val="right"/>
      <w:pPr>
        <w:ind w:left="4320" w:hanging="180"/>
      </w:pPr>
    </w:lvl>
    <w:lvl w:ilvl="6" w:tplc="14FC5A80">
      <w:start w:val="1"/>
      <w:numFmt w:val="decimal"/>
      <w:lvlText w:val="%7."/>
      <w:lvlJc w:val="left"/>
      <w:pPr>
        <w:ind w:left="5040" w:hanging="360"/>
      </w:pPr>
    </w:lvl>
    <w:lvl w:ilvl="7" w:tplc="5D7CBDC4">
      <w:start w:val="1"/>
      <w:numFmt w:val="lowerLetter"/>
      <w:lvlText w:val="%8."/>
      <w:lvlJc w:val="left"/>
      <w:pPr>
        <w:ind w:left="5760" w:hanging="360"/>
      </w:pPr>
    </w:lvl>
    <w:lvl w:ilvl="8" w:tplc="AF2819E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QyNzIxNTY2MTNU0lEKTi0uzszPAykwNa4FAGUqwS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r0r2d5aft0pt5ewrpwp5da39p5azsavsvez&quot;&gt;covid pets-Converted&lt;record-ids&gt;&lt;item&gt;68&lt;/item&gt;&lt;item&gt;584&lt;/item&gt;&lt;item&gt;1395&lt;/item&gt;&lt;item&gt;1399&lt;/item&gt;&lt;item&gt;1404&lt;/item&gt;&lt;item&gt;1406&lt;/item&gt;&lt;item&gt;1414&lt;/item&gt;&lt;item&gt;1416&lt;/item&gt;&lt;item&gt;1417&lt;/item&gt;&lt;item&gt;1425&lt;/item&gt;&lt;item&gt;1429&lt;/item&gt;&lt;item&gt;1439&lt;/item&gt;&lt;item&gt;1440&lt;/item&gt;&lt;item&gt;1447&lt;/item&gt;&lt;item&gt;1448&lt;/item&gt;&lt;item&gt;1456&lt;/item&gt;&lt;item&gt;3044&lt;/item&gt;&lt;item&gt;3965&lt;/item&gt;&lt;item&gt;4030&lt;/item&gt;&lt;item&gt;4055&lt;/item&gt;&lt;item&gt;4213&lt;/item&gt;&lt;item&gt;4216&lt;/item&gt;&lt;item&gt;4219&lt;/item&gt;&lt;item&gt;4304&lt;/item&gt;&lt;item&gt;4308&lt;/item&gt;&lt;item&gt;4417&lt;/item&gt;&lt;item&gt;4437&lt;/item&gt;&lt;item&gt;5566&lt;/item&gt;&lt;item&gt;5567&lt;/item&gt;&lt;item&gt;5587&lt;/item&gt;&lt;item&gt;5672&lt;/item&gt;&lt;item&gt;5673&lt;/item&gt;&lt;item&gt;5674&lt;/item&gt;&lt;/record-ids&gt;&lt;/item&gt;&lt;/Libraries&gt;"/>
  </w:docVars>
  <w:rsids>
    <w:rsidRoot w:val="005E3C65"/>
    <w:rsid w:val="0000119A"/>
    <w:rsid w:val="0000135E"/>
    <w:rsid w:val="0000317C"/>
    <w:rsid w:val="0000349F"/>
    <w:rsid w:val="000055C2"/>
    <w:rsid w:val="00005958"/>
    <w:rsid w:val="00007737"/>
    <w:rsid w:val="00010EE6"/>
    <w:rsid w:val="00012975"/>
    <w:rsid w:val="00013E0E"/>
    <w:rsid w:val="00015C20"/>
    <w:rsid w:val="00016AA4"/>
    <w:rsid w:val="00017AEB"/>
    <w:rsid w:val="00020A5E"/>
    <w:rsid w:val="000210BC"/>
    <w:rsid w:val="000212EB"/>
    <w:rsid w:val="00022187"/>
    <w:rsid w:val="000226EA"/>
    <w:rsid w:val="00022AC6"/>
    <w:rsid w:val="00023C7F"/>
    <w:rsid w:val="000278B1"/>
    <w:rsid w:val="00027CC2"/>
    <w:rsid w:val="0003045F"/>
    <w:rsid w:val="00031A19"/>
    <w:rsid w:val="00031A5C"/>
    <w:rsid w:val="000320E6"/>
    <w:rsid w:val="00033891"/>
    <w:rsid w:val="0003658E"/>
    <w:rsid w:val="00036A98"/>
    <w:rsid w:val="000375CD"/>
    <w:rsid w:val="00037798"/>
    <w:rsid w:val="000405B7"/>
    <w:rsid w:val="0004066C"/>
    <w:rsid w:val="00040911"/>
    <w:rsid w:val="0004096B"/>
    <w:rsid w:val="00041C54"/>
    <w:rsid w:val="00042376"/>
    <w:rsid w:val="00042EE9"/>
    <w:rsid w:val="00043456"/>
    <w:rsid w:val="00043917"/>
    <w:rsid w:val="00043CA6"/>
    <w:rsid w:val="00044511"/>
    <w:rsid w:val="00045DE4"/>
    <w:rsid w:val="000501E3"/>
    <w:rsid w:val="0005136D"/>
    <w:rsid w:val="00051439"/>
    <w:rsid w:val="000516B7"/>
    <w:rsid w:val="0005274D"/>
    <w:rsid w:val="00052F9E"/>
    <w:rsid w:val="00053284"/>
    <w:rsid w:val="000532D8"/>
    <w:rsid w:val="00055444"/>
    <w:rsid w:val="00055557"/>
    <w:rsid w:val="00056452"/>
    <w:rsid w:val="00056513"/>
    <w:rsid w:val="000565B7"/>
    <w:rsid w:val="000577E1"/>
    <w:rsid w:val="00057F1F"/>
    <w:rsid w:val="00060941"/>
    <w:rsid w:val="000609A2"/>
    <w:rsid w:val="00061939"/>
    <w:rsid w:val="00061C98"/>
    <w:rsid w:val="00063E4C"/>
    <w:rsid w:val="00064971"/>
    <w:rsid w:val="000653E2"/>
    <w:rsid w:val="00065FEA"/>
    <w:rsid w:val="0006605B"/>
    <w:rsid w:val="00066330"/>
    <w:rsid w:val="0006641D"/>
    <w:rsid w:val="00067540"/>
    <w:rsid w:val="00067A2E"/>
    <w:rsid w:val="00072348"/>
    <w:rsid w:val="000729DE"/>
    <w:rsid w:val="00072ABE"/>
    <w:rsid w:val="000733B4"/>
    <w:rsid w:val="00073A39"/>
    <w:rsid w:val="00075A5B"/>
    <w:rsid w:val="000761CA"/>
    <w:rsid w:val="00077C2F"/>
    <w:rsid w:val="00080435"/>
    <w:rsid w:val="0008061C"/>
    <w:rsid w:val="000811DF"/>
    <w:rsid w:val="00082067"/>
    <w:rsid w:val="000824C0"/>
    <w:rsid w:val="000833FE"/>
    <w:rsid w:val="00084106"/>
    <w:rsid w:val="00084FBD"/>
    <w:rsid w:val="00085EE3"/>
    <w:rsid w:val="00086CD8"/>
    <w:rsid w:val="00087101"/>
    <w:rsid w:val="0008720B"/>
    <w:rsid w:val="00087F48"/>
    <w:rsid w:val="000903E5"/>
    <w:rsid w:val="00090B59"/>
    <w:rsid w:val="00090F3D"/>
    <w:rsid w:val="00092471"/>
    <w:rsid w:val="00092D1E"/>
    <w:rsid w:val="0009348C"/>
    <w:rsid w:val="00093E9B"/>
    <w:rsid w:val="000949BA"/>
    <w:rsid w:val="00095068"/>
    <w:rsid w:val="00096C50"/>
    <w:rsid w:val="00096C85"/>
    <w:rsid w:val="000A0CF8"/>
    <w:rsid w:val="000A12D3"/>
    <w:rsid w:val="000A2314"/>
    <w:rsid w:val="000A3204"/>
    <w:rsid w:val="000A6FF7"/>
    <w:rsid w:val="000A7728"/>
    <w:rsid w:val="000B0333"/>
    <w:rsid w:val="000B1352"/>
    <w:rsid w:val="000B1C54"/>
    <w:rsid w:val="000B29F5"/>
    <w:rsid w:val="000B3396"/>
    <w:rsid w:val="000B3939"/>
    <w:rsid w:val="000B3D24"/>
    <w:rsid w:val="000B3DA0"/>
    <w:rsid w:val="000B4575"/>
    <w:rsid w:val="000B5008"/>
    <w:rsid w:val="000B55C5"/>
    <w:rsid w:val="000B597D"/>
    <w:rsid w:val="000B66FF"/>
    <w:rsid w:val="000B7EFD"/>
    <w:rsid w:val="000C00E2"/>
    <w:rsid w:val="000C0599"/>
    <w:rsid w:val="000C05E9"/>
    <w:rsid w:val="000C12A1"/>
    <w:rsid w:val="000C1AD8"/>
    <w:rsid w:val="000C23A9"/>
    <w:rsid w:val="000C2C39"/>
    <w:rsid w:val="000C3A55"/>
    <w:rsid w:val="000C460B"/>
    <w:rsid w:val="000C6D46"/>
    <w:rsid w:val="000C7031"/>
    <w:rsid w:val="000C71C2"/>
    <w:rsid w:val="000C74D3"/>
    <w:rsid w:val="000D0125"/>
    <w:rsid w:val="000D235E"/>
    <w:rsid w:val="000D2950"/>
    <w:rsid w:val="000D371E"/>
    <w:rsid w:val="000D3D32"/>
    <w:rsid w:val="000D49EF"/>
    <w:rsid w:val="000D56EC"/>
    <w:rsid w:val="000D5B7C"/>
    <w:rsid w:val="000D62A4"/>
    <w:rsid w:val="000D6BDE"/>
    <w:rsid w:val="000D6C39"/>
    <w:rsid w:val="000D6E3D"/>
    <w:rsid w:val="000D6EAF"/>
    <w:rsid w:val="000D72A6"/>
    <w:rsid w:val="000E221E"/>
    <w:rsid w:val="000E297F"/>
    <w:rsid w:val="000E2FCD"/>
    <w:rsid w:val="000E37D7"/>
    <w:rsid w:val="000E39AF"/>
    <w:rsid w:val="000E39F8"/>
    <w:rsid w:val="000E40CE"/>
    <w:rsid w:val="000E451E"/>
    <w:rsid w:val="000E4907"/>
    <w:rsid w:val="000E4A49"/>
    <w:rsid w:val="000E5BFD"/>
    <w:rsid w:val="000E68DE"/>
    <w:rsid w:val="000E70AC"/>
    <w:rsid w:val="000F03F6"/>
    <w:rsid w:val="000F0A27"/>
    <w:rsid w:val="000F2273"/>
    <w:rsid w:val="000F31E4"/>
    <w:rsid w:val="000F3AB4"/>
    <w:rsid w:val="000F45A7"/>
    <w:rsid w:val="000F4C11"/>
    <w:rsid w:val="000F4C25"/>
    <w:rsid w:val="000F4F16"/>
    <w:rsid w:val="000F6275"/>
    <w:rsid w:val="000F7318"/>
    <w:rsid w:val="000F776B"/>
    <w:rsid w:val="000F7B39"/>
    <w:rsid w:val="00100019"/>
    <w:rsid w:val="00100F0F"/>
    <w:rsid w:val="001014EB"/>
    <w:rsid w:val="0010205E"/>
    <w:rsid w:val="0010209C"/>
    <w:rsid w:val="00102D4B"/>
    <w:rsid w:val="00103024"/>
    <w:rsid w:val="0010378A"/>
    <w:rsid w:val="00104ED7"/>
    <w:rsid w:val="00105746"/>
    <w:rsid w:val="00105950"/>
    <w:rsid w:val="001069B1"/>
    <w:rsid w:val="00106B65"/>
    <w:rsid w:val="00106D7F"/>
    <w:rsid w:val="00106E46"/>
    <w:rsid w:val="00106FC3"/>
    <w:rsid w:val="001073FC"/>
    <w:rsid w:val="0010761A"/>
    <w:rsid w:val="001077CA"/>
    <w:rsid w:val="00107B7B"/>
    <w:rsid w:val="00110061"/>
    <w:rsid w:val="001100C0"/>
    <w:rsid w:val="001109CF"/>
    <w:rsid w:val="00110B44"/>
    <w:rsid w:val="00111366"/>
    <w:rsid w:val="00111DF7"/>
    <w:rsid w:val="00112A2C"/>
    <w:rsid w:val="001142BA"/>
    <w:rsid w:val="00117DB6"/>
    <w:rsid w:val="00120029"/>
    <w:rsid w:val="001208EE"/>
    <w:rsid w:val="0012114F"/>
    <w:rsid w:val="00121C1C"/>
    <w:rsid w:val="001220AF"/>
    <w:rsid w:val="00122BAE"/>
    <w:rsid w:val="00122BFD"/>
    <w:rsid w:val="00123191"/>
    <w:rsid w:val="0012389E"/>
    <w:rsid w:val="00123AAA"/>
    <w:rsid w:val="00124302"/>
    <w:rsid w:val="0012470F"/>
    <w:rsid w:val="00124768"/>
    <w:rsid w:val="00124B3C"/>
    <w:rsid w:val="00124C82"/>
    <w:rsid w:val="00124DAD"/>
    <w:rsid w:val="00125075"/>
    <w:rsid w:val="00125D60"/>
    <w:rsid w:val="0012644E"/>
    <w:rsid w:val="001264EB"/>
    <w:rsid w:val="00126926"/>
    <w:rsid w:val="00126A6E"/>
    <w:rsid w:val="00127680"/>
    <w:rsid w:val="00127A61"/>
    <w:rsid w:val="001305E6"/>
    <w:rsid w:val="00132974"/>
    <w:rsid w:val="00132ADC"/>
    <w:rsid w:val="00133811"/>
    <w:rsid w:val="001349A7"/>
    <w:rsid w:val="00134D01"/>
    <w:rsid w:val="0013521E"/>
    <w:rsid w:val="00137018"/>
    <w:rsid w:val="0013702D"/>
    <w:rsid w:val="0013719B"/>
    <w:rsid w:val="00137744"/>
    <w:rsid w:val="001402A6"/>
    <w:rsid w:val="00142475"/>
    <w:rsid w:val="001445B0"/>
    <w:rsid w:val="00145EAA"/>
    <w:rsid w:val="0014790C"/>
    <w:rsid w:val="0015104F"/>
    <w:rsid w:val="00151ECA"/>
    <w:rsid w:val="00152D1B"/>
    <w:rsid w:val="001537E8"/>
    <w:rsid w:val="00153859"/>
    <w:rsid w:val="00154B32"/>
    <w:rsid w:val="00154E67"/>
    <w:rsid w:val="0015663B"/>
    <w:rsid w:val="001569C8"/>
    <w:rsid w:val="00156BD2"/>
    <w:rsid w:val="00156CB5"/>
    <w:rsid w:val="00157155"/>
    <w:rsid w:val="001602AD"/>
    <w:rsid w:val="00161B0D"/>
    <w:rsid w:val="00163687"/>
    <w:rsid w:val="0016455C"/>
    <w:rsid w:val="001647B6"/>
    <w:rsid w:val="00165D96"/>
    <w:rsid w:val="001676B2"/>
    <w:rsid w:val="00167A3B"/>
    <w:rsid w:val="0017053C"/>
    <w:rsid w:val="0017167A"/>
    <w:rsid w:val="00171D7A"/>
    <w:rsid w:val="0017203F"/>
    <w:rsid w:val="001726A0"/>
    <w:rsid w:val="0017281C"/>
    <w:rsid w:val="001731DA"/>
    <w:rsid w:val="00174ADF"/>
    <w:rsid w:val="00174EDF"/>
    <w:rsid w:val="00176063"/>
    <w:rsid w:val="00176B0A"/>
    <w:rsid w:val="001773CC"/>
    <w:rsid w:val="0017762A"/>
    <w:rsid w:val="00177CF8"/>
    <w:rsid w:val="0018092F"/>
    <w:rsid w:val="00181792"/>
    <w:rsid w:val="00181CB9"/>
    <w:rsid w:val="0018413C"/>
    <w:rsid w:val="001841E1"/>
    <w:rsid w:val="00184D1E"/>
    <w:rsid w:val="0018594E"/>
    <w:rsid w:val="00185A0A"/>
    <w:rsid w:val="00185CB9"/>
    <w:rsid w:val="00187BD9"/>
    <w:rsid w:val="00190806"/>
    <w:rsid w:val="00191079"/>
    <w:rsid w:val="00191BEE"/>
    <w:rsid w:val="00191F2B"/>
    <w:rsid w:val="00192873"/>
    <w:rsid w:val="0019381D"/>
    <w:rsid w:val="0019383D"/>
    <w:rsid w:val="001941AE"/>
    <w:rsid w:val="00194525"/>
    <w:rsid w:val="00194587"/>
    <w:rsid w:val="00194AF4"/>
    <w:rsid w:val="0019513D"/>
    <w:rsid w:val="001969EA"/>
    <w:rsid w:val="001977E6"/>
    <w:rsid w:val="00197B35"/>
    <w:rsid w:val="001A0695"/>
    <w:rsid w:val="001A07F5"/>
    <w:rsid w:val="001A08CA"/>
    <w:rsid w:val="001A1ED7"/>
    <w:rsid w:val="001A2602"/>
    <w:rsid w:val="001A2B15"/>
    <w:rsid w:val="001A39F4"/>
    <w:rsid w:val="001A48F5"/>
    <w:rsid w:val="001A5BF3"/>
    <w:rsid w:val="001A5D59"/>
    <w:rsid w:val="001A610D"/>
    <w:rsid w:val="001A62FE"/>
    <w:rsid w:val="001A630A"/>
    <w:rsid w:val="001A687F"/>
    <w:rsid w:val="001B037A"/>
    <w:rsid w:val="001B0D64"/>
    <w:rsid w:val="001B0D73"/>
    <w:rsid w:val="001B1099"/>
    <w:rsid w:val="001B235D"/>
    <w:rsid w:val="001B3778"/>
    <w:rsid w:val="001B4C9E"/>
    <w:rsid w:val="001B4E32"/>
    <w:rsid w:val="001B5A53"/>
    <w:rsid w:val="001B5DFF"/>
    <w:rsid w:val="001B6A1B"/>
    <w:rsid w:val="001B70C0"/>
    <w:rsid w:val="001C003C"/>
    <w:rsid w:val="001C0EEB"/>
    <w:rsid w:val="001C1F1F"/>
    <w:rsid w:val="001C221A"/>
    <w:rsid w:val="001C6049"/>
    <w:rsid w:val="001C729C"/>
    <w:rsid w:val="001C72E9"/>
    <w:rsid w:val="001C73FB"/>
    <w:rsid w:val="001C7ADC"/>
    <w:rsid w:val="001C7C46"/>
    <w:rsid w:val="001D0A9C"/>
    <w:rsid w:val="001D30C0"/>
    <w:rsid w:val="001D3F30"/>
    <w:rsid w:val="001D4045"/>
    <w:rsid w:val="001D4179"/>
    <w:rsid w:val="001D50F7"/>
    <w:rsid w:val="001D510E"/>
    <w:rsid w:val="001D5A2A"/>
    <w:rsid w:val="001D5BB2"/>
    <w:rsid w:val="001D6324"/>
    <w:rsid w:val="001D6A7C"/>
    <w:rsid w:val="001D7113"/>
    <w:rsid w:val="001D7A18"/>
    <w:rsid w:val="001E06DD"/>
    <w:rsid w:val="001E0CD2"/>
    <w:rsid w:val="001E1553"/>
    <w:rsid w:val="001E1959"/>
    <w:rsid w:val="001E1E1C"/>
    <w:rsid w:val="001E3009"/>
    <w:rsid w:val="001E3EC5"/>
    <w:rsid w:val="001E46B4"/>
    <w:rsid w:val="001E4C21"/>
    <w:rsid w:val="001E51F3"/>
    <w:rsid w:val="001E565E"/>
    <w:rsid w:val="001E58EC"/>
    <w:rsid w:val="001E681A"/>
    <w:rsid w:val="001E7C71"/>
    <w:rsid w:val="001E7DC1"/>
    <w:rsid w:val="001F0036"/>
    <w:rsid w:val="001F01B3"/>
    <w:rsid w:val="001F188D"/>
    <w:rsid w:val="001F249B"/>
    <w:rsid w:val="001F29BD"/>
    <w:rsid w:val="001F2E79"/>
    <w:rsid w:val="001F37FE"/>
    <w:rsid w:val="001F41BB"/>
    <w:rsid w:val="001F4411"/>
    <w:rsid w:val="001F58C5"/>
    <w:rsid w:val="001F648A"/>
    <w:rsid w:val="001F796D"/>
    <w:rsid w:val="0020099C"/>
    <w:rsid w:val="00201707"/>
    <w:rsid w:val="00201F72"/>
    <w:rsid w:val="00202055"/>
    <w:rsid w:val="00203113"/>
    <w:rsid w:val="002031F6"/>
    <w:rsid w:val="0020385F"/>
    <w:rsid w:val="00203A0F"/>
    <w:rsid w:val="00204339"/>
    <w:rsid w:val="0020494B"/>
    <w:rsid w:val="00205042"/>
    <w:rsid w:val="0020631D"/>
    <w:rsid w:val="00207379"/>
    <w:rsid w:val="002074DB"/>
    <w:rsid w:val="00211555"/>
    <w:rsid w:val="00211C64"/>
    <w:rsid w:val="002124CE"/>
    <w:rsid w:val="0021276D"/>
    <w:rsid w:val="00213A06"/>
    <w:rsid w:val="0021519A"/>
    <w:rsid w:val="0021585B"/>
    <w:rsid w:val="00215A5A"/>
    <w:rsid w:val="00216D57"/>
    <w:rsid w:val="00221C7E"/>
    <w:rsid w:val="00221C88"/>
    <w:rsid w:val="00222177"/>
    <w:rsid w:val="0022235C"/>
    <w:rsid w:val="00223F34"/>
    <w:rsid w:val="00224D1A"/>
    <w:rsid w:val="00226C22"/>
    <w:rsid w:val="00230CB7"/>
    <w:rsid w:val="00231079"/>
    <w:rsid w:val="00231637"/>
    <w:rsid w:val="002322D2"/>
    <w:rsid w:val="002324A5"/>
    <w:rsid w:val="002327BD"/>
    <w:rsid w:val="0023298F"/>
    <w:rsid w:val="00232D40"/>
    <w:rsid w:val="00233654"/>
    <w:rsid w:val="00234C03"/>
    <w:rsid w:val="00234EF2"/>
    <w:rsid w:val="00235E33"/>
    <w:rsid w:val="00237695"/>
    <w:rsid w:val="00241706"/>
    <w:rsid w:val="00241CA0"/>
    <w:rsid w:val="002428BD"/>
    <w:rsid w:val="00242FEB"/>
    <w:rsid w:val="002446C3"/>
    <w:rsid w:val="002449B0"/>
    <w:rsid w:val="00244C78"/>
    <w:rsid w:val="00244EAD"/>
    <w:rsid w:val="00245052"/>
    <w:rsid w:val="0024569E"/>
    <w:rsid w:val="002461B2"/>
    <w:rsid w:val="0024652D"/>
    <w:rsid w:val="00247CE9"/>
    <w:rsid w:val="002500C7"/>
    <w:rsid w:val="00250874"/>
    <w:rsid w:val="0025113C"/>
    <w:rsid w:val="0025119A"/>
    <w:rsid w:val="002512FE"/>
    <w:rsid w:val="0025136A"/>
    <w:rsid w:val="00251601"/>
    <w:rsid w:val="00251704"/>
    <w:rsid w:val="00252437"/>
    <w:rsid w:val="002525E3"/>
    <w:rsid w:val="00253089"/>
    <w:rsid w:val="00253E19"/>
    <w:rsid w:val="0025500C"/>
    <w:rsid w:val="00255768"/>
    <w:rsid w:val="00255BEE"/>
    <w:rsid w:val="00255E92"/>
    <w:rsid w:val="00255FEA"/>
    <w:rsid w:val="0025605B"/>
    <w:rsid w:val="0025799C"/>
    <w:rsid w:val="00257C0B"/>
    <w:rsid w:val="0026008C"/>
    <w:rsid w:val="00260879"/>
    <w:rsid w:val="00262649"/>
    <w:rsid w:val="002633EC"/>
    <w:rsid w:val="00263740"/>
    <w:rsid w:val="00263889"/>
    <w:rsid w:val="00264830"/>
    <w:rsid w:val="002653AA"/>
    <w:rsid w:val="0026608A"/>
    <w:rsid w:val="00266DA7"/>
    <w:rsid w:val="00270AB8"/>
    <w:rsid w:val="002718B5"/>
    <w:rsid w:val="00271F4E"/>
    <w:rsid w:val="00271FF0"/>
    <w:rsid w:val="00272805"/>
    <w:rsid w:val="002729FE"/>
    <w:rsid w:val="00273078"/>
    <w:rsid w:val="00274857"/>
    <w:rsid w:val="0027780D"/>
    <w:rsid w:val="0028296A"/>
    <w:rsid w:val="00283F1F"/>
    <w:rsid w:val="0028575B"/>
    <w:rsid w:val="00285F85"/>
    <w:rsid w:val="00286AB7"/>
    <w:rsid w:val="00286CF4"/>
    <w:rsid w:val="002910A4"/>
    <w:rsid w:val="00295B64"/>
    <w:rsid w:val="00296307"/>
    <w:rsid w:val="002971B9"/>
    <w:rsid w:val="00297410"/>
    <w:rsid w:val="00297981"/>
    <w:rsid w:val="00297C93"/>
    <w:rsid w:val="002A0081"/>
    <w:rsid w:val="002A0423"/>
    <w:rsid w:val="002A19AE"/>
    <w:rsid w:val="002A2253"/>
    <w:rsid w:val="002A2FFA"/>
    <w:rsid w:val="002A3750"/>
    <w:rsid w:val="002A4280"/>
    <w:rsid w:val="002A52D4"/>
    <w:rsid w:val="002A5666"/>
    <w:rsid w:val="002A5C0E"/>
    <w:rsid w:val="002A5FD1"/>
    <w:rsid w:val="002A70DD"/>
    <w:rsid w:val="002B095A"/>
    <w:rsid w:val="002B1340"/>
    <w:rsid w:val="002B1946"/>
    <w:rsid w:val="002B1C09"/>
    <w:rsid w:val="002B1CB8"/>
    <w:rsid w:val="002B1EA6"/>
    <w:rsid w:val="002B21CE"/>
    <w:rsid w:val="002B2397"/>
    <w:rsid w:val="002B2B43"/>
    <w:rsid w:val="002B37A0"/>
    <w:rsid w:val="002B3D4D"/>
    <w:rsid w:val="002B4299"/>
    <w:rsid w:val="002B49C2"/>
    <w:rsid w:val="002B4E6F"/>
    <w:rsid w:val="002B4FCD"/>
    <w:rsid w:val="002B5350"/>
    <w:rsid w:val="002C03D3"/>
    <w:rsid w:val="002C06A4"/>
    <w:rsid w:val="002C0A1F"/>
    <w:rsid w:val="002C0A6F"/>
    <w:rsid w:val="002C1101"/>
    <w:rsid w:val="002C2882"/>
    <w:rsid w:val="002C3DD6"/>
    <w:rsid w:val="002C4F4A"/>
    <w:rsid w:val="002C6564"/>
    <w:rsid w:val="002C7161"/>
    <w:rsid w:val="002C71D4"/>
    <w:rsid w:val="002C7647"/>
    <w:rsid w:val="002C7B87"/>
    <w:rsid w:val="002D0727"/>
    <w:rsid w:val="002D08C2"/>
    <w:rsid w:val="002D2171"/>
    <w:rsid w:val="002D2658"/>
    <w:rsid w:val="002D28BC"/>
    <w:rsid w:val="002D2C0C"/>
    <w:rsid w:val="002D2E82"/>
    <w:rsid w:val="002D3C12"/>
    <w:rsid w:val="002D3FC1"/>
    <w:rsid w:val="002D4BA6"/>
    <w:rsid w:val="002D4DF7"/>
    <w:rsid w:val="002D51A8"/>
    <w:rsid w:val="002D56EA"/>
    <w:rsid w:val="002D60DC"/>
    <w:rsid w:val="002D61EA"/>
    <w:rsid w:val="002D68F7"/>
    <w:rsid w:val="002D6CAF"/>
    <w:rsid w:val="002D7365"/>
    <w:rsid w:val="002D76F6"/>
    <w:rsid w:val="002D7E26"/>
    <w:rsid w:val="002E0D0B"/>
    <w:rsid w:val="002E1076"/>
    <w:rsid w:val="002E1C0B"/>
    <w:rsid w:val="002E2047"/>
    <w:rsid w:val="002E2191"/>
    <w:rsid w:val="002E25B6"/>
    <w:rsid w:val="002E260E"/>
    <w:rsid w:val="002E315A"/>
    <w:rsid w:val="002E4AB7"/>
    <w:rsid w:val="002E5113"/>
    <w:rsid w:val="002E758F"/>
    <w:rsid w:val="002E7F9E"/>
    <w:rsid w:val="002F0936"/>
    <w:rsid w:val="002F1CAE"/>
    <w:rsid w:val="002F2EF2"/>
    <w:rsid w:val="002F37B6"/>
    <w:rsid w:val="002F4C0C"/>
    <w:rsid w:val="002F6BFC"/>
    <w:rsid w:val="002F6EF9"/>
    <w:rsid w:val="002F7AD7"/>
    <w:rsid w:val="003008E3"/>
    <w:rsid w:val="00300AB9"/>
    <w:rsid w:val="00300EF8"/>
    <w:rsid w:val="00302432"/>
    <w:rsid w:val="003034AB"/>
    <w:rsid w:val="00304588"/>
    <w:rsid w:val="00304F8F"/>
    <w:rsid w:val="003053E4"/>
    <w:rsid w:val="003063EC"/>
    <w:rsid w:val="00306C80"/>
    <w:rsid w:val="00306E34"/>
    <w:rsid w:val="003112D4"/>
    <w:rsid w:val="00314AC3"/>
    <w:rsid w:val="00315B19"/>
    <w:rsid w:val="00315B66"/>
    <w:rsid w:val="00315C05"/>
    <w:rsid w:val="003161B7"/>
    <w:rsid w:val="00316B92"/>
    <w:rsid w:val="003175B0"/>
    <w:rsid w:val="003177FD"/>
    <w:rsid w:val="00320050"/>
    <w:rsid w:val="00320D1C"/>
    <w:rsid w:val="00320EBD"/>
    <w:rsid w:val="00321EDB"/>
    <w:rsid w:val="00322B9A"/>
    <w:rsid w:val="003231CE"/>
    <w:rsid w:val="003246AC"/>
    <w:rsid w:val="00324C71"/>
    <w:rsid w:val="00324F84"/>
    <w:rsid w:val="0032513E"/>
    <w:rsid w:val="0032516A"/>
    <w:rsid w:val="0032614F"/>
    <w:rsid w:val="00327780"/>
    <w:rsid w:val="003278A4"/>
    <w:rsid w:val="00327B57"/>
    <w:rsid w:val="00330A79"/>
    <w:rsid w:val="00331B5E"/>
    <w:rsid w:val="0033266F"/>
    <w:rsid w:val="0033442C"/>
    <w:rsid w:val="00334F64"/>
    <w:rsid w:val="00335D61"/>
    <w:rsid w:val="00336A24"/>
    <w:rsid w:val="003374EE"/>
    <w:rsid w:val="00337975"/>
    <w:rsid w:val="00337B16"/>
    <w:rsid w:val="00340787"/>
    <w:rsid w:val="00341D14"/>
    <w:rsid w:val="003426B3"/>
    <w:rsid w:val="003426E7"/>
    <w:rsid w:val="0034585D"/>
    <w:rsid w:val="003463A6"/>
    <w:rsid w:val="00346805"/>
    <w:rsid w:val="00346A70"/>
    <w:rsid w:val="00346CB1"/>
    <w:rsid w:val="00346D0A"/>
    <w:rsid w:val="00347D22"/>
    <w:rsid w:val="0035077F"/>
    <w:rsid w:val="003520CB"/>
    <w:rsid w:val="003528F8"/>
    <w:rsid w:val="00353113"/>
    <w:rsid w:val="003544FD"/>
    <w:rsid w:val="003552A8"/>
    <w:rsid w:val="00360ABB"/>
    <w:rsid w:val="0036145A"/>
    <w:rsid w:val="003627B1"/>
    <w:rsid w:val="003629DD"/>
    <w:rsid w:val="00362CDE"/>
    <w:rsid w:val="0036378F"/>
    <w:rsid w:val="00364C74"/>
    <w:rsid w:val="003652C1"/>
    <w:rsid w:val="0036600A"/>
    <w:rsid w:val="00366748"/>
    <w:rsid w:val="003671BA"/>
    <w:rsid w:val="00370C2C"/>
    <w:rsid w:val="0037137B"/>
    <w:rsid w:val="00371919"/>
    <w:rsid w:val="00372684"/>
    <w:rsid w:val="00372F21"/>
    <w:rsid w:val="003737EA"/>
    <w:rsid w:val="00373808"/>
    <w:rsid w:val="00373EA5"/>
    <w:rsid w:val="0037479E"/>
    <w:rsid w:val="0037579C"/>
    <w:rsid w:val="00375866"/>
    <w:rsid w:val="003766FA"/>
    <w:rsid w:val="00376E22"/>
    <w:rsid w:val="00377200"/>
    <w:rsid w:val="00377E33"/>
    <w:rsid w:val="00380689"/>
    <w:rsid w:val="00380701"/>
    <w:rsid w:val="003813DB"/>
    <w:rsid w:val="00381884"/>
    <w:rsid w:val="0038246E"/>
    <w:rsid w:val="00382D55"/>
    <w:rsid w:val="0038356E"/>
    <w:rsid w:val="00383847"/>
    <w:rsid w:val="0038472C"/>
    <w:rsid w:val="00384A3F"/>
    <w:rsid w:val="00384A81"/>
    <w:rsid w:val="00385279"/>
    <w:rsid w:val="00385EA9"/>
    <w:rsid w:val="00386F6E"/>
    <w:rsid w:val="0038765E"/>
    <w:rsid w:val="003876D4"/>
    <w:rsid w:val="00387DFA"/>
    <w:rsid w:val="0039033C"/>
    <w:rsid w:val="00390667"/>
    <w:rsid w:val="00390792"/>
    <w:rsid w:val="00390E4F"/>
    <w:rsid w:val="0039214E"/>
    <w:rsid w:val="00392840"/>
    <w:rsid w:val="003931BE"/>
    <w:rsid w:val="00393DF6"/>
    <w:rsid w:val="003947DF"/>
    <w:rsid w:val="00395034"/>
    <w:rsid w:val="003964A1"/>
    <w:rsid w:val="003979F1"/>
    <w:rsid w:val="003979F5"/>
    <w:rsid w:val="00397C72"/>
    <w:rsid w:val="003A02C5"/>
    <w:rsid w:val="003A16C6"/>
    <w:rsid w:val="003A20F5"/>
    <w:rsid w:val="003A236C"/>
    <w:rsid w:val="003A2A3A"/>
    <w:rsid w:val="003A360D"/>
    <w:rsid w:val="003A5E6A"/>
    <w:rsid w:val="003A6243"/>
    <w:rsid w:val="003A63E9"/>
    <w:rsid w:val="003A6FD3"/>
    <w:rsid w:val="003A7AB1"/>
    <w:rsid w:val="003A7E8B"/>
    <w:rsid w:val="003B0314"/>
    <w:rsid w:val="003B0A4E"/>
    <w:rsid w:val="003B12B2"/>
    <w:rsid w:val="003B1AD6"/>
    <w:rsid w:val="003B2C4B"/>
    <w:rsid w:val="003B2DF6"/>
    <w:rsid w:val="003B3A0F"/>
    <w:rsid w:val="003B427D"/>
    <w:rsid w:val="003B53B6"/>
    <w:rsid w:val="003B54E3"/>
    <w:rsid w:val="003B56D4"/>
    <w:rsid w:val="003B5B0C"/>
    <w:rsid w:val="003B5B34"/>
    <w:rsid w:val="003B5C8A"/>
    <w:rsid w:val="003B6EF0"/>
    <w:rsid w:val="003B7644"/>
    <w:rsid w:val="003B7E1E"/>
    <w:rsid w:val="003C02C6"/>
    <w:rsid w:val="003C0F90"/>
    <w:rsid w:val="003C1387"/>
    <w:rsid w:val="003C267F"/>
    <w:rsid w:val="003C33EF"/>
    <w:rsid w:val="003C33FC"/>
    <w:rsid w:val="003C508C"/>
    <w:rsid w:val="003C520B"/>
    <w:rsid w:val="003C5E85"/>
    <w:rsid w:val="003C657E"/>
    <w:rsid w:val="003C68BF"/>
    <w:rsid w:val="003C72CB"/>
    <w:rsid w:val="003C7A83"/>
    <w:rsid w:val="003D0B93"/>
    <w:rsid w:val="003D1379"/>
    <w:rsid w:val="003D1BFE"/>
    <w:rsid w:val="003D1EBB"/>
    <w:rsid w:val="003D205F"/>
    <w:rsid w:val="003D3209"/>
    <w:rsid w:val="003D3EA4"/>
    <w:rsid w:val="003D49F2"/>
    <w:rsid w:val="003D4C7C"/>
    <w:rsid w:val="003D51D4"/>
    <w:rsid w:val="003D625F"/>
    <w:rsid w:val="003D70DF"/>
    <w:rsid w:val="003D7F8F"/>
    <w:rsid w:val="003E18C8"/>
    <w:rsid w:val="003E1EBC"/>
    <w:rsid w:val="003E2286"/>
    <w:rsid w:val="003E2400"/>
    <w:rsid w:val="003E2545"/>
    <w:rsid w:val="003E3011"/>
    <w:rsid w:val="003E47F1"/>
    <w:rsid w:val="003E4D19"/>
    <w:rsid w:val="003E5C1A"/>
    <w:rsid w:val="003E64C4"/>
    <w:rsid w:val="003E6C02"/>
    <w:rsid w:val="003E7A93"/>
    <w:rsid w:val="003E7C1F"/>
    <w:rsid w:val="003F2590"/>
    <w:rsid w:val="003F2776"/>
    <w:rsid w:val="003F5804"/>
    <w:rsid w:val="003F5DB0"/>
    <w:rsid w:val="004045D1"/>
    <w:rsid w:val="00404EA0"/>
    <w:rsid w:val="0040512F"/>
    <w:rsid w:val="004052D4"/>
    <w:rsid w:val="00405E26"/>
    <w:rsid w:val="004064BC"/>
    <w:rsid w:val="00406986"/>
    <w:rsid w:val="0040788B"/>
    <w:rsid w:val="004104E3"/>
    <w:rsid w:val="00411526"/>
    <w:rsid w:val="00411FED"/>
    <w:rsid w:val="00413D07"/>
    <w:rsid w:val="004144CB"/>
    <w:rsid w:val="00414903"/>
    <w:rsid w:val="00414967"/>
    <w:rsid w:val="0041573D"/>
    <w:rsid w:val="00416EC9"/>
    <w:rsid w:val="00417450"/>
    <w:rsid w:val="00417B2A"/>
    <w:rsid w:val="004204F2"/>
    <w:rsid w:val="00420B98"/>
    <w:rsid w:val="004217CF"/>
    <w:rsid w:val="004225BE"/>
    <w:rsid w:val="00422B1A"/>
    <w:rsid w:val="00422C03"/>
    <w:rsid w:val="00424722"/>
    <w:rsid w:val="00424DBC"/>
    <w:rsid w:val="004255AA"/>
    <w:rsid w:val="00426547"/>
    <w:rsid w:val="00426B74"/>
    <w:rsid w:val="00426D3D"/>
    <w:rsid w:val="00426EC0"/>
    <w:rsid w:val="004306C1"/>
    <w:rsid w:val="004307CE"/>
    <w:rsid w:val="00431932"/>
    <w:rsid w:val="00432318"/>
    <w:rsid w:val="00432469"/>
    <w:rsid w:val="00432846"/>
    <w:rsid w:val="00433427"/>
    <w:rsid w:val="00433E9E"/>
    <w:rsid w:val="004353C7"/>
    <w:rsid w:val="00435DBC"/>
    <w:rsid w:val="00436BD9"/>
    <w:rsid w:val="00436C25"/>
    <w:rsid w:val="00437907"/>
    <w:rsid w:val="00440053"/>
    <w:rsid w:val="00440C3B"/>
    <w:rsid w:val="00441331"/>
    <w:rsid w:val="0044199B"/>
    <w:rsid w:val="00441D0C"/>
    <w:rsid w:val="00442CCA"/>
    <w:rsid w:val="00443652"/>
    <w:rsid w:val="004437E7"/>
    <w:rsid w:val="004449A2"/>
    <w:rsid w:val="004450D5"/>
    <w:rsid w:val="00445531"/>
    <w:rsid w:val="00447619"/>
    <w:rsid w:val="00451D32"/>
    <w:rsid w:val="004522FF"/>
    <w:rsid w:val="004527BD"/>
    <w:rsid w:val="00453106"/>
    <w:rsid w:val="00453776"/>
    <w:rsid w:val="00453BE0"/>
    <w:rsid w:val="004544A0"/>
    <w:rsid w:val="00455575"/>
    <w:rsid w:val="00455F0D"/>
    <w:rsid w:val="00456ADF"/>
    <w:rsid w:val="00456F4A"/>
    <w:rsid w:val="0045761A"/>
    <w:rsid w:val="004576A8"/>
    <w:rsid w:val="0045799B"/>
    <w:rsid w:val="00461E51"/>
    <w:rsid w:val="00463F86"/>
    <w:rsid w:val="004659E8"/>
    <w:rsid w:val="00466661"/>
    <w:rsid w:val="00467091"/>
    <w:rsid w:val="00467D47"/>
    <w:rsid w:val="00470153"/>
    <w:rsid w:val="00470195"/>
    <w:rsid w:val="00470821"/>
    <w:rsid w:val="00470DB5"/>
    <w:rsid w:val="00472C80"/>
    <w:rsid w:val="0047343E"/>
    <w:rsid w:val="004737E1"/>
    <w:rsid w:val="00473E67"/>
    <w:rsid w:val="004762B3"/>
    <w:rsid w:val="0047656B"/>
    <w:rsid w:val="00476F8E"/>
    <w:rsid w:val="00477012"/>
    <w:rsid w:val="00477340"/>
    <w:rsid w:val="00480B6A"/>
    <w:rsid w:val="004819F5"/>
    <w:rsid w:val="00482506"/>
    <w:rsid w:val="00484595"/>
    <w:rsid w:val="0048475A"/>
    <w:rsid w:val="00485452"/>
    <w:rsid w:val="00486166"/>
    <w:rsid w:val="004861DD"/>
    <w:rsid w:val="00487151"/>
    <w:rsid w:val="00490C47"/>
    <w:rsid w:val="0049379A"/>
    <w:rsid w:val="00493893"/>
    <w:rsid w:val="00494070"/>
    <w:rsid w:val="004944CD"/>
    <w:rsid w:val="00494E3A"/>
    <w:rsid w:val="00497598"/>
    <w:rsid w:val="004977DC"/>
    <w:rsid w:val="00497F67"/>
    <w:rsid w:val="004A040F"/>
    <w:rsid w:val="004A05B4"/>
    <w:rsid w:val="004A2855"/>
    <w:rsid w:val="004A4C22"/>
    <w:rsid w:val="004A584E"/>
    <w:rsid w:val="004A6B6B"/>
    <w:rsid w:val="004A757F"/>
    <w:rsid w:val="004B017B"/>
    <w:rsid w:val="004B0A9F"/>
    <w:rsid w:val="004B0C03"/>
    <w:rsid w:val="004B25FF"/>
    <w:rsid w:val="004B276E"/>
    <w:rsid w:val="004B3A70"/>
    <w:rsid w:val="004B4A04"/>
    <w:rsid w:val="004B6644"/>
    <w:rsid w:val="004B67D0"/>
    <w:rsid w:val="004B6C49"/>
    <w:rsid w:val="004B6CF8"/>
    <w:rsid w:val="004B6E15"/>
    <w:rsid w:val="004C067C"/>
    <w:rsid w:val="004C23DD"/>
    <w:rsid w:val="004C47E8"/>
    <w:rsid w:val="004C5036"/>
    <w:rsid w:val="004C5703"/>
    <w:rsid w:val="004C57D3"/>
    <w:rsid w:val="004C74AF"/>
    <w:rsid w:val="004C7929"/>
    <w:rsid w:val="004D0471"/>
    <w:rsid w:val="004D06B4"/>
    <w:rsid w:val="004D0F3E"/>
    <w:rsid w:val="004D1810"/>
    <w:rsid w:val="004D18A1"/>
    <w:rsid w:val="004D1F97"/>
    <w:rsid w:val="004D239E"/>
    <w:rsid w:val="004D2527"/>
    <w:rsid w:val="004D28BD"/>
    <w:rsid w:val="004D3773"/>
    <w:rsid w:val="004D3F9E"/>
    <w:rsid w:val="004D402F"/>
    <w:rsid w:val="004D4604"/>
    <w:rsid w:val="004D5054"/>
    <w:rsid w:val="004D5D7A"/>
    <w:rsid w:val="004D67C2"/>
    <w:rsid w:val="004D68FD"/>
    <w:rsid w:val="004D694A"/>
    <w:rsid w:val="004D7C48"/>
    <w:rsid w:val="004E1046"/>
    <w:rsid w:val="004E3479"/>
    <w:rsid w:val="004E3BAC"/>
    <w:rsid w:val="004E4837"/>
    <w:rsid w:val="004E5177"/>
    <w:rsid w:val="004E52BF"/>
    <w:rsid w:val="004E56BE"/>
    <w:rsid w:val="004E5B20"/>
    <w:rsid w:val="004E6059"/>
    <w:rsid w:val="004E62FA"/>
    <w:rsid w:val="004E6719"/>
    <w:rsid w:val="004E71CA"/>
    <w:rsid w:val="004F0ABA"/>
    <w:rsid w:val="004F1E1A"/>
    <w:rsid w:val="004F2EE1"/>
    <w:rsid w:val="004F4608"/>
    <w:rsid w:val="004F48C3"/>
    <w:rsid w:val="004F58AF"/>
    <w:rsid w:val="004F6671"/>
    <w:rsid w:val="004F68E8"/>
    <w:rsid w:val="004F7283"/>
    <w:rsid w:val="005020FC"/>
    <w:rsid w:val="005047C6"/>
    <w:rsid w:val="00504B69"/>
    <w:rsid w:val="0050567A"/>
    <w:rsid w:val="00505F04"/>
    <w:rsid w:val="00506CFC"/>
    <w:rsid w:val="00506DD5"/>
    <w:rsid w:val="00507DE8"/>
    <w:rsid w:val="00511827"/>
    <w:rsid w:val="005129E8"/>
    <w:rsid w:val="00513B22"/>
    <w:rsid w:val="00513C39"/>
    <w:rsid w:val="00514E02"/>
    <w:rsid w:val="005158F9"/>
    <w:rsid w:val="005165C0"/>
    <w:rsid w:val="00516E3E"/>
    <w:rsid w:val="00516EAD"/>
    <w:rsid w:val="005174E3"/>
    <w:rsid w:val="0051797D"/>
    <w:rsid w:val="0052288B"/>
    <w:rsid w:val="005228E6"/>
    <w:rsid w:val="00522DD6"/>
    <w:rsid w:val="00522E5D"/>
    <w:rsid w:val="005231F1"/>
    <w:rsid w:val="0052338E"/>
    <w:rsid w:val="00523F5B"/>
    <w:rsid w:val="005241DB"/>
    <w:rsid w:val="00524B3E"/>
    <w:rsid w:val="00526AB9"/>
    <w:rsid w:val="00526CC4"/>
    <w:rsid w:val="0052748B"/>
    <w:rsid w:val="00530911"/>
    <w:rsid w:val="00530978"/>
    <w:rsid w:val="005340F8"/>
    <w:rsid w:val="0053462F"/>
    <w:rsid w:val="00535231"/>
    <w:rsid w:val="00535B18"/>
    <w:rsid w:val="00535D0A"/>
    <w:rsid w:val="00536D92"/>
    <w:rsid w:val="00537CE8"/>
    <w:rsid w:val="00540109"/>
    <w:rsid w:val="00540B7E"/>
    <w:rsid w:val="00541E76"/>
    <w:rsid w:val="0054209C"/>
    <w:rsid w:val="00542C2C"/>
    <w:rsid w:val="00542D8D"/>
    <w:rsid w:val="00543E62"/>
    <w:rsid w:val="00544950"/>
    <w:rsid w:val="00545110"/>
    <w:rsid w:val="005457E4"/>
    <w:rsid w:val="00545A51"/>
    <w:rsid w:val="005461D3"/>
    <w:rsid w:val="005466C9"/>
    <w:rsid w:val="00546764"/>
    <w:rsid w:val="005468CB"/>
    <w:rsid w:val="00546B85"/>
    <w:rsid w:val="00551739"/>
    <w:rsid w:val="00551806"/>
    <w:rsid w:val="00551BBC"/>
    <w:rsid w:val="00551C1A"/>
    <w:rsid w:val="00552489"/>
    <w:rsid w:val="00552930"/>
    <w:rsid w:val="005531BB"/>
    <w:rsid w:val="00553BA0"/>
    <w:rsid w:val="00554210"/>
    <w:rsid w:val="00556B60"/>
    <w:rsid w:val="00557771"/>
    <w:rsid w:val="0056004E"/>
    <w:rsid w:val="00560076"/>
    <w:rsid w:val="00560C8C"/>
    <w:rsid w:val="00560F6F"/>
    <w:rsid w:val="005617F9"/>
    <w:rsid w:val="00562505"/>
    <w:rsid w:val="0056319E"/>
    <w:rsid w:val="00563317"/>
    <w:rsid w:val="00563CBE"/>
    <w:rsid w:val="0056403F"/>
    <w:rsid w:val="005641E0"/>
    <w:rsid w:val="0056501F"/>
    <w:rsid w:val="0056608E"/>
    <w:rsid w:val="00566555"/>
    <w:rsid w:val="005669EE"/>
    <w:rsid w:val="00566A94"/>
    <w:rsid w:val="005672CA"/>
    <w:rsid w:val="00567377"/>
    <w:rsid w:val="005717E0"/>
    <w:rsid w:val="005727C7"/>
    <w:rsid w:val="00572EBD"/>
    <w:rsid w:val="005740BB"/>
    <w:rsid w:val="005755BF"/>
    <w:rsid w:val="00575FEF"/>
    <w:rsid w:val="005773C8"/>
    <w:rsid w:val="00577FDD"/>
    <w:rsid w:val="00580485"/>
    <w:rsid w:val="00581B85"/>
    <w:rsid w:val="00582ABA"/>
    <w:rsid w:val="0058325F"/>
    <w:rsid w:val="00583FF6"/>
    <w:rsid w:val="00585A87"/>
    <w:rsid w:val="00585BB2"/>
    <w:rsid w:val="0058615F"/>
    <w:rsid w:val="00586471"/>
    <w:rsid w:val="00587135"/>
    <w:rsid w:val="00590801"/>
    <w:rsid w:val="005917CF"/>
    <w:rsid w:val="00593662"/>
    <w:rsid w:val="00596275"/>
    <w:rsid w:val="00596BF2"/>
    <w:rsid w:val="005A09A4"/>
    <w:rsid w:val="005A1434"/>
    <w:rsid w:val="005A22E6"/>
    <w:rsid w:val="005A26E1"/>
    <w:rsid w:val="005A2D33"/>
    <w:rsid w:val="005A2F2D"/>
    <w:rsid w:val="005A4BEB"/>
    <w:rsid w:val="005A50FD"/>
    <w:rsid w:val="005A52D2"/>
    <w:rsid w:val="005A5A0D"/>
    <w:rsid w:val="005A66F2"/>
    <w:rsid w:val="005A6C7B"/>
    <w:rsid w:val="005A6FCE"/>
    <w:rsid w:val="005A72F4"/>
    <w:rsid w:val="005A7311"/>
    <w:rsid w:val="005B01D1"/>
    <w:rsid w:val="005B0F5F"/>
    <w:rsid w:val="005B29E2"/>
    <w:rsid w:val="005B3BF7"/>
    <w:rsid w:val="005B40AC"/>
    <w:rsid w:val="005B47CB"/>
    <w:rsid w:val="005B4957"/>
    <w:rsid w:val="005B6226"/>
    <w:rsid w:val="005B6E06"/>
    <w:rsid w:val="005B784B"/>
    <w:rsid w:val="005C0374"/>
    <w:rsid w:val="005C2580"/>
    <w:rsid w:val="005C3BAE"/>
    <w:rsid w:val="005C43C3"/>
    <w:rsid w:val="005C4475"/>
    <w:rsid w:val="005C4476"/>
    <w:rsid w:val="005C465D"/>
    <w:rsid w:val="005C48B3"/>
    <w:rsid w:val="005C4B01"/>
    <w:rsid w:val="005C4E51"/>
    <w:rsid w:val="005C52D3"/>
    <w:rsid w:val="005C5C30"/>
    <w:rsid w:val="005C5F6F"/>
    <w:rsid w:val="005C79B7"/>
    <w:rsid w:val="005C7E62"/>
    <w:rsid w:val="005D018A"/>
    <w:rsid w:val="005D05BC"/>
    <w:rsid w:val="005D074C"/>
    <w:rsid w:val="005D09E8"/>
    <w:rsid w:val="005D0EC9"/>
    <w:rsid w:val="005D18C1"/>
    <w:rsid w:val="005D2128"/>
    <w:rsid w:val="005D2C0B"/>
    <w:rsid w:val="005D371C"/>
    <w:rsid w:val="005D3993"/>
    <w:rsid w:val="005D449A"/>
    <w:rsid w:val="005D5A7C"/>
    <w:rsid w:val="005D6987"/>
    <w:rsid w:val="005D7C60"/>
    <w:rsid w:val="005D7EBF"/>
    <w:rsid w:val="005E01ED"/>
    <w:rsid w:val="005E03AB"/>
    <w:rsid w:val="005E1005"/>
    <w:rsid w:val="005E1A71"/>
    <w:rsid w:val="005E1B21"/>
    <w:rsid w:val="005E1D07"/>
    <w:rsid w:val="005E22A2"/>
    <w:rsid w:val="005E2792"/>
    <w:rsid w:val="005E2956"/>
    <w:rsid w:val="005E3C65"/>
    <w:rsid w:val="005E3E20"/>
    <w:rsid w:val="005E4064"/>
    <w:rsid w:val="005E4EA8"/>
    <w:rsid w:val="005E5BED"/>
    <w:rsid w:val="005E60DF"/>
    <w:rsid w:val="005E7007"/>
    <w:rsid w:val="005F0EE0"/>
    <w:rsid w:val="005F1293"/>
    <w:rsid w:val="005F1860"/>
    <w:rsid w:val="005F1D97"/>
    <w:rsid w:val="005F20C3"/>
    <w:rsid w:val="005F290B"/>
    <w:rsid w:val="005F7012"/>
    <w:rsid w:val="005F797D"/>
    <w:rsid w:val="006008D8"/>
    <w:rsid w:val="00600CDD"/>
    <w:rsid w:val="00601BB1"/>
    <w:rsid w:val="00601F82"/>
    <w:rsid w:val="00602D31"/>
    <w:rsid w:val="00603CD2"/>
    <w:rsid w:val="00607DCE"/>
    <w:rsid w:val="0061052A"/>
    <w:rsid w:val="006106A4"/>
    <w:rsid w:val="00610E57"/>
    <w:rsid w:val="00610F1B"/>
    <w:rsid w:val="006114CD"/>
    <w:rsid w:val="00612064"/>
    <w:rsid w:val="006127BA"/>
    <w:rsid w:val="006136C5"/>
    <w:rsid w:val="0061425D"/>
    <w:rsid w:val="00614963"/>
    <w:rsid w:val="00614E7B"/>
    <w:rsid w:val="00615E0C"/>
    <w:rsid w:val="00616179"/>
    <w:rsid w:val="00617B5F"/>
    <w:rsid w:val="006200DA"/>
    <w:rsid w:val="00620CDD"/>
    <w:rsid w:val="00620F0B"/>
    <w:rsid w:val="0062208A"/>
    <w:rsid w:val="00622981"/>
    <w:rsid w:val="006235D1"/>
    <w:rsid w:val="00625ABA"/>
    <w:rsid w:val="00626008"/>
    <w:rsid w:val="006264E5"/>
    <w:rsid w:val="00626D48"/>
    <w:rsid w:val="006272EB"/>
    <w:rsid w:val="00627762"/>
    <w:rsid w:val="0063000F"/>
    <w:rsid w:val="00630708"/>
    <w:rsid w:val="0063088E"/>
    <w:rsid w:val="006318B6"/>
    <w:rsid w:val="00631D33"/>
    <w:rsid w:val="00632794"/>
    <w:rsid w:val="00633008"/>
    <w:rsid w:val="00633064"/>
    <w:rsid w:val="00633855"/>
    <w:rsid w:val="0063397C"/>
    <w:rsid w:val="0063415B"/>
    <w:rsid w:val="00634A29"/>
    <w:rsid w:val="00634EAE"/>
    <w:rsid w:val="0063702F"/>
    <w:rsid w:val="0063716E"/>
    <w:rsid w:val="00637E30"/>
    <w:rsid w:val="006401B5"/>
    <w:rsid w:val="006404CC"/>
    <w:rsid w:val="006411DC"/>
    <w:rsid w:val="00642BAE"/>
    <w:rsid w:val="00643770"/>
    <w:rsid w:val="006450A3"/>
    <w:rsid w:val="006452DB"/>
    <w:rsid w:val="00646B2C"/>
    <w:rsid w:val="00647BF0"/>
    <w:rsid w:val="006505EE"/>
    <w:rsid w:val="00650B91"/>
    <w:rsid w:val="006524E5"/>
    <w:rsid w:val="006529D3"/>
    <w:rsid w:val="0065302F"/>
    <w:rsid w:val="0065359C"/>
    <w:rsid w:val="0065360A"/>
    <w:rsid w:val="006548BD"/>
    <w:rsid w:val="0065776D"/>
    <w:rsid w:val="006577E8"/>
    <w:rsid w:val="00657B9E"/>
    <w:rsid w:val="00657E84"/>
    <w:rsid w:val="0066093C"/>
    <w:rsid w:val="00660B61"/>
    <w:rsid w:val="00660EE4"/>
    <w:rsid w:val="00661349"/>
    <w:rsid w:val="00661C4A"/>
    <w:rsid w:val="00661F05"/>
    <w:rsid w:val="006620CC"/>
    <w:rsid w:val="0066232F"/>
    <w:rsid w:val="0066525D"/>
    <w:rsid w:val="006657C9"/>
    <w:rsid w:val="00665910"/>
    <w:rsid w:val="00665B6E"/>
    <w:rsid w:val="00665DE7"/>
    <w:rsid w:val="0066624A"/>
    <w:rsid w:val="006666EF"/>
    <w:rsid w:val="00666A25"/>
    <w:rsid w:val="0066721A"/>
    <w:rsid w:val="00667569"/>
    <w:rsid w:val="00670A34"/>
    <w:rsid w:val="00670C56"/>
    <w:rsid w:val="0067103B"/>
    <w:rsid w:val="006722C5"/>
    <w:rsid w:val="00672E9B"/>
    <w:rsid w:val="0067444E"/>
    <w:rsid w:val="00674473"/>
    <w:rsid w:val="00674530"/>
    <w:rsid w:val="00674C19"/>
    <w:rsid w:val="00675F9F"/>
    <w:rsid w:val="00676AA7"/>
    <w:rsid w:val="006772D5"/>
    <w:rsid w:val="0067782A"/>
    <w:rsid w:val="0067785F"/>
    <w:rsid w:val="00680703"/>
    <w:rsid w:val="00681325"/>
    <w:rsid w:val="0068174E"/>
    <w:rsid w:val="006821A8"/>
    <w:rsid w:val="00683265"/>
    <w:rsid w:val="0068366B"/>
    <w:rsid w:val="006839FB"/>
    <w:rsid w:val="00683AAD"/>
    <w:rsid w:val="00687114"/>
    <w:rsid w:val="00687751"/>
    <w:rsid w:val="00690E36"/>
    <w:rsid w:val="00693EF1"/>
    <w:rsid w:val="0069423F"/>
    <w:rsid w:val="00694B18"/>
    <w:rsid w:val="00695D69"/>
    <w:rsid w:val="00695F99"/>
    <w:rsid w:val="00696D84"/>
    <w:rsid w:val="00697643"/>
    <w:rsid w:val="006A0416"/>
    <w:rsid w:val="006A0790"/>
    <w:rsid w:val="006A0B73"/>
    <w:rsid w:val="006A1433"/>
    <w:rsid w:val="006A1697"/>
    <w:rsid w:val="006A2969"/>
    <w:rsid w:val="006A2A10"/>
    <w:rsid w:val="006A32A3"/>
    <w:rsid w:val="006A4BE7"/>
    <w:rsid w:val="006A5953"/>
    <w:rsid w:val="006A78D0"/>
    <w:rsid w:val="006B17BF"/>
    <w:rsid w:val="006B24C8"/>
    <w:rsid w:val="006B40BF"/>
    <w:rsid w:val="006B5C5F"/>
    <w:rsid w:val="006B7745"/>
    <w:rsid w:val="006C085D"/>
    <w:rsid w:val="006C0CAE"/>
    <w:rsid w:val="006C0D4B"/>
    <w:rsid w:val="006C0E30"/>
    <w:rsid w:val="006C1BA2"/>
    <w:rsid w:val="006C2C01"/>
    <w:rsid w:val="006C307F"/>
    <w:rsid w:val="006C36B4"/>
    <w:rsid w:val="006C4397"/>
    <w:rsid w:val="006C43BF"/>
    <w:rsid w:val="006C4A8B"/>
    <w:rsid w:val="006C5526"/>
    <w:rsid w:val="006C5940"/>
    <w:rsid w:val="006C5F4B"/>
    <w:rsid w:val="006C662C"/>
    <w:rsid w:val="006C6704"/>
    <w:rsid w:val="006C7C8F"/>
    <w:rsid w:val="006D022D"/>
    <w:rsid w:val="006D1609"/>
    <w:rsid w:val="006D1F9D"/>
    <w:rsid w:val="006D33BA"/>
    <w:rsid w:val="006D3411"/>
    <w:rsid w:val="006D386F"/>
    <w:rsid w:val="006D47C9"/>
    <w:rsid w:val="006D66F4"/>
    <w:rsid w:val="006D6703"/>
    <w:rsid w:val="006D76F3"/>
    <w:rsid w:val="006D7FF3"/>
    <w:rsid w:val="006E0DFA"/>
    <w:rsid w:val="006E10FC"/>
    <w:rsid w:val="006E2120"/>
    <w:rsid w:val="006E3E2A"/>
    <w:rsid w:val="006E3E40"/>
    <w:rsid w:val="006E43E7"/>
    <w:rsid w:val="006E595B"/>
    <w:rsid w:val="006E5A9A"/>
    <w:rsid w:val="006E64EC"/>
    <w:rsid w:val="006E6707"/>
    <w:rsid w:val="006E6735"/>
    <w:rsid w:val="006E69D5"/>
    <w:rsid w:val="006E7814"/>
    <w:rsid w:val="006E7D12"/>
    <w:rsid w:val="006F04FF"/>
    <w:rsid w:val="006F2493"/>
    <w:rsid w:val="006F3FA7"/>
    <w:rsid w:val="006F4057"/>
    <w:rsid w:val="006F4751"/>
    <w:rsid w:val="006F49FE"/>
    <w:rsid w:val="006F5D2C"/>
    <w:rsid w:val="006F66A5"/>
    <w:rsid w:val="006F77F4"/>
    <w:rsid w:val="006F7DE9"/>
    <w:rsid w:val="00701D77"/>
    <w:rsid w:val="007029A2"/>
    <w:rsid w:val="007030D7"/>
    <w:rsid w:val="00703F65"/>
    <w:rsid w:val="007040CC"/>
    <w:rsid w:val="00705427"/>
    <w:rsid w:val="00705545"/>
    <w:rsid w:val="00705F9A"/>
    <w:rsid w:val="00706AC4"/>
    <w:rsid w:val="00710790"/>
    <w:rsid w:val="00710C09"/>
    <w:rsid w:val="00710CBF"/>
    <w:rsid w:val="00710D04"/>
    <w:rsid w:val="007115A2"/>
    <w:rsid w:val="007117A5"/>
    <w:rsid w:val="007117E8"/>
    <w:rsid w:val="00712752"/>
    <w:rsid w:val="007129DF"/>
    <w:rsid w:val="00712A0D"/>
    <w:rsid w:val="0071435F"/>
    <w:rsid w:val="00715F78"/>
    <w:rsid w:val="0071620D"/>
    <w:rsid w:val="00716D9C"/>
    <w:rsid w:val="00716DB3"/>
    <w:rsid w:val="00716DBC"/>
    <w:rsid w:val="007175CA"/>
    <w:rsid w:val="00717906"/>
    <w:rsid w:val="0072103A"/>
    <w:rsid w:val="00721B44"/>
    <w:rsid w:val="00722F0F"/>
    <w:rsid w:val="007232B3"/>
    <w:rsid w:val="007248D9"/>
    <w:rsid w:val="007253D0"/>
    <w:rsid w:val="00725525"/>
    <w:rsid w:val="00725B48"/>
    <w:rsid w:val="00727064"/>
    <w:rsid w:val="00727090"/>
    <w:rsid w:val="007273DF"/>
    <w:rsid w:val="00727667"/>
    <w:rsid w:val="00730437"/>
    <w:rsid w:val="00730F69"/>
    <w:rsid w:val="00731E70"/>
    <w:rsid w:val="007328C1"/>
    <w:rsid w:val="00732A02"/>
    <w:rsid w:val="00732ED0"/>
    <w:rsid w:val="00732EF5"/>
    <w:rsid w:val="00732F5B"/>
    <w:rsid w:val="0073317D"/>
    <w:rsid w:val="0073389D"/>
    <w:rsid w:val="007338C5"/>
    <w:rsid w:val="00735B9C"/>
    <w:rsid w:val="00735D92"/>
    <w:rsid w:val="00735EBA"/>
    <w:rsid w:val="00735F67"/>
    <w:rsid w:val="00736790"/>
    <w:rsid w:val="00736C66"/>
    <w:rsid w:val="007373E6"/>
    <w:rsid w:val="00737BC6"/>
    <w:rsid w:val="00740171"/>
    <w:rsid w:val="00742BC2"/>
    <w:rsid w:val="00742D3F"/>
    <w:rsid w:val="0074410D"/>
    <w:rsid w:val="007446FE"/>
    <w:rsid w:val="00744E03"/>
    <w:rsid w:val="00744EDD"/>
    <w:rsid w:val="00746DF2"/>
    <w:rsid w:val="007478E7"/>
    <w:rsid w:val="00747B10"/>
    <w:rsid w:val="00747BA3"/>
    <w:rsid w:val="00747E8E"/>
    <w:rsid w:val="00747F37"/>
    <w:rsid w:val="0075002E"/>
    <w:rsid w:val="0075214B"/>
    <w:rsid w:val="00753FC9"/>
    <w:rsid w:val="0075437F"/>
    <w:rsid w:val="007548C0"/>
    <w:rsid w:val="00754A23"/>
    <w:rsid w:val="0075521D"/>
    <w:rsid w:val="007572B0"/>
    <w:rsid w:val="00760450"/>
    <w:rsid w:val="007613F8"/>
    <w:rsid w:val="007624EF"/>
    <w:rsid w:val="00763109"/>
    <w:rsid w:val="007634C1"/>
    <w:rsid w:val="00763BBF"/>
    <w:rsid w:val="00763EA7"/>
    <w:rsid w:val="00763F08"/>
    <w:rsid w:val="007643DB"/>
    <w:rsid w:val="00764F50"/>
    <w:rsid w:val="00765118"/>
    <w:rsid w:val="00765278"/>
    <w:rsid w:val="007653A7"/>
    <w:rsid w:val="007655A3"/>
    <w:rsid w:val="00766677"/>
    <w:rsid w:val="00766F65"/>
    <w:rsid w:val="007672F7"/>
    <w:rsid w:val="007679BB"/>
    <w:rsid w:val="007702A0"/>
    <w:rsid w:val="00770E66"/>
    <w:rsid w:val="00773126"/>
    <w:rsid w:val="00775056"/>
    <w:rsid w:val="0077586A"/>
    <w:rsid w:val="00777D6B"/>
    <w:rsid w:val="00780B50"/>
    <w:rsid w:val="0078158D"/>
    <w:rsid w:val="00783015"/>
    <w:rsid w:val="007865B0"/>
    <w:rsid w:val="007872C2"/>
    <w:rsid w:val="00787EBC"/>
    <w:rsid w:val="0079133E"/>
    <w:rsid w:val="0079162C"/>
    <w:rsid w:val="00791D20"/>
    <w:rsid w:val="00792455"/>
    <w:rsid w:val="00792B34"/>
    <w:rsid w:val="00793029"/>
    <w:rsid w:val="007941CA"/>
    <w:rsid w:val="00794D8B"/>
    <w:rsid w:val="007951F1"/>
    <w:rsid w:val="00795D73"/>
    <w:rsid w:val="00797288"/>
    <w:rsid w:val="00797D5B"/>
    <w:rsid w:val="007A1185"/>
    <w:rsid w:val="007A11DC"/>
    <w:rsid w:val="007A160A"/>
    <w:rsid w:val="007A1CEB"/>
    <w:rsid w:val="007A1E38"/>
    <w:rsid w:val="007A3ECF"/>
    <w:rsid w:val="007A674D"/>
    <w:rsid w:val="007B06EB"/>
    <w:rsid w:val="007B1521"/>
    <w:rsid w:val="007B24CB"/>
    <w:rsid w:val="007B33D1"/>
    <w:rsid w:val="007B3FF7"/>
    <w:rsid w:val="007B4FE7"/>
    <w:rsid w:val="007B56DC"/>
    <w:rsid w:val="007B588D"/>
    <w:rsid w:val="007B60BB"/>
    <w:rsid w:val="007B656F"/>
    <w:rsid w:val="007B65EB"/>
    <w:rsid w:val="007C0485"/>
    <w:rsid w:val="007C0C1D"/>
    <w:rsid w:val="007C2654"/>
    <w:rsid w:val="007C4A39"/>
    <w:rsid w:val="007C5177"/>
    <w:rsid w:val="007C5A9A"/>
    <w:rsid w:val="007C7556"/>
    <w:rsid w:val="007C7BD4"/>
    <w:rsid w:val="007D01BA"/>
    <w:rsid w:val="007D08FF"/>
    <w:rsid w:val="007D1E87"/>
    <w:rsid w:val="007D2114"/>
    <w:rsid w:val="007D224C"/>
    <w:rsid w:val="007D3FDA"/>
    <w:rsid w:val="007D457C"/>
    <w:rsid w:val="007D47BF"/>
    <w:rsid w:val="007D4AB8"/>
    <w:rsid w:val="007D5360"/>
    <w:rsid w:val="007D69DA"/>
    <w:rsid w:val="007D6A3E"/>
    <w:rsid w:val="007E05D9"/>
    <w:rsid w:val="007E1346"/>
    <w:rsid w:val="007E15DF"/>
    <w:rsid w:val="007E2256"/>
    <w:rsid w:val="007E2742"/>
    <w:rsid w:val="007E2AF9"/>
    <w:rsid w:val="007E2B99"/>
    <w:rsid w:val="007E2F3B"/>
    <w:rsid w:val="007E43B3"/>
    <w:rsid w:val="007E4557"/>
    <w:rsid w:val="007E4579"/>
    <w:rsid w:val="007E4CFB"/>
    <w:rsid w:val="007E7F92"/>
    <w:rsid w:val="007F159A"/>
    <w:rsid w:val="007F165A"/>
    <w:rsid w:val="007F30B2"/>
    <w:rsid w:val="007F4380"/>
    <w:rsid w:val="007F455E"/>
    <w:rsid w:val="007F45D7"/>
    <w:rsid w:val="007F482A"/>
    <w:rsid w:val="007F55B8"/>
    <w:rsid w:val="007F5CA2"/>
    <w:rsid w:val="007F644B"/>
    <w:rsid w:val="007F7034"/>
    <w:rsid w:val="00800B68"/>
    <w:rsid w:val="0080120F"/>
    <w:rsid w:val="00801A73"/>
    <w:rsid w:val="00802C14"/>
    <w:rsid w:val="00802CE3"/>
    <w:rsid w:val="0080344A"/>
    <w:rsid w:val="00803BDC"/>
    <w:rsid w:val="00804E80"/>
    <w:rsid w:val="00805FC9"/>
    <w:rsid w:val="008060D9"/>
    <w:rsid w:val="00806DF3"/>
    <w:rsid w:val="0080766A"/>
    <w:rsid w:val="00810DC4"/>
    <w:rsid w:val="00812F77"/>
    <w:rsid w:val="00813F62"/>
    <w:rsid w:val="008141A9"/>
    <w:rsid w:val="008143C7"/>
    <w:rsid w:val="00814BE6"/>
    <w:rsid w:val="0081526F"/>
    <w:rsid w:val="00815493"/>
    <w:rsid w:val="008169E8"/>
    <w:rsid w:val="00816C3D"/>
    <w:rsid w:val="00817395"/>
    <w:rsid w:val="00817E55"/>
    <w:rsid w:val="0082015B"/>
    <w:rsid w:val="00820BDC"/>
    <w:rsid w:val="00821057"/>
    <w:rsid w:val="0082158A"/>
    <w:rsid w:val="008215FC"/>
    <w:rsid w:val="00821916"/>
    <w:rsid w:val="00822310"/>
    <w:rsid w:val="00822BFD"/>
    <w:rsid w:val="00823E5D"/>
    <w:rsid w:val="0082409A"/>
    <w:rsid w:val="00824769"/>
    <w:rsid w:val="00824A63"/>
    <w:rsid w:val="00824B0A"/>
    <w:rsid w:val="008254D8"/>
    <w:rsid w:val="00826613"/>
    <w:rsid w:val="00826740"/>
    <w:rsid w:val="00826875"/>
    <w:rsid w:val="00826D2D"/>
    <w:rsid w:val="008300A9"/>
    <w:rsid w:val="008319D0"/>
    <w:rsid w:val="00832AF9"/>
    <w:rsid w:val="00834494"/>
    <w:rsid w:val="00835B1F"/>
    <w:rsid w:val="00835D84"/>
    <w:rsid w:val="00836C90"/>
    <w:rsid w:val="00836F7B"/>
    <w:rsid w:val="0083713D"/>
    <w:rsid w:val="00837696"/>
    <w:rsid w:val="00842EFA"/>
    <w:rsid w:val="008434B5"/>
    <w:rsid w:val="0084467B"/>
    <w:rsid w:val="008461ED"/>
    <w:rsid w:val="00846269"/>
    <w:rsid w:val="008466D2"/>
    <w:rsid w:val="00846A07"/>
    <w:rsid w:val="00847DAF"/>
    <w:rsid w:val="008506B0"/>
    <w:rsid w:val="00850C4C"/>
    <w:rsid w:val="00851201"/>
    <w:rsid w:val="00851298"/>
    <w:rsid w:val="0085199B"/>
    <w:rsid w:val="00853084"/>
    <w:rsid w:val="00853086"/>
    <w:rsid w:val="008550C4"/>
    <w:rsid w:val="0085541D"/>
    <w:rsid w:val="00856B0D"/>
    <w:rsid w:val="00856CFD"/>
    <w:rsid w:val="00857A5B"/>
    <w:rsid w:val="00860158"/>
    <w:rsid w:val="00861646"/>
    <w:rsid w:val="00861677"/>
    <w:rsid w:val="00862383"/>
    <w:rsid w:val="00863644"/>
    <w:rsid w:val="00864855"/>
    <w:rsid w:val="008671FD"/>
    <w:rsid w:val="008672AD"/>
    <w:rsid w:val="00870371"/>
    <w:rsid w:val="008710E9"/>
    <w:rsid w:val="008720EF"/>
    <w:rsid w:val="00872D8D"/>
    <w:rsid w:val="00873633"/>
    <w:rsid w:val="008740BC"/>
    <w:rsid w:val="008750F8"/>
    <w:rsid w:val="0087546A"/>
    <w:rsid w:val="00876209"/>
    <w:rsid w:val="008773C9"/>
    <w:rsid w:val="00877698"/>
    <w:rsid w:val="00877E51"/>
    <w:rsid w:val="0088175E"/>
    <w:rsid w:val="0088265D"/>
    <w:rsid w:val="00883081"/>
    <w:rsid w:val="00883523"/>
    <w:rsid w:val="00883AE9"/>
    <w:rsid w:val="00883D2C"/>
    <w:rsid w:val="00884176"/>
    <w:rsid w:val="008845C9"/>
    <w:rsid w:val="00884652"/>
    <w:rsid w:val="008850BB"/>
    <w:rsid w:val="00887359"/>
    <w:rsid w:val="0088788C"/>
    <w:rsid w:val="00887B55"/>
    <w:rsid w:val="00887B73"/>
    <w:rsid w:val="0089023B"/>
    <w:rsid w:val="0089130F"/>
    <w:rsid w:val="0089143C"/>
    <w:rsid w:val="008920A6"/>
    <w:rsid w:val="00892776"/>
    <w:rsid w:val="00893EAD"/>
    <w:rsid w:val="008948D2"/>
    <w:rsid w:val="0089548D"/>
    <w:rsid w:val="00895F91"/>
    <w:rsid w:val="00896147"/>
    <w:rsid w:val="008963B4"/>
    <w:rsid w:val="008A0417"/>
    <w:rsid w:val="008A0499"/>
    <w:rsid w:val="008A0F9A"/>
    <w:rsid w:val="008A18C4"/>
    <w:rsid w:val="008A2135"/>
    <w:rsid w:val="008A2247"/>
    <w:rsid w:val="008A256A"/>
    <w:rsid w:val="008A291C"/>
    <w:rsid w:val="008A3D45"/>
    <w:rsid w:val="008A4265"/>
    <w:rsid w:val="008A4CEB"/>
    <w:rsid w:val="008A4E3D"/>
    <w:rsid w:val="008A54F2"/>
    <w:rsid w:val="008A5637"/>
    <w:rsid w:val="008A589B"/>
    <w:rsid w:val="008A5DA1"/>
    <w:rsid w:val="008A71DA"/>
    <w:rsid w:val="008A7EDC"/>
    <w:rsid w:val="008B08B4"/>
    <w:rsid w:val="008B0EBD"/>
    <w:rsid w:val="008B1078"/>
    <w:rsid w:val="008B14DF"/>
    <w:rsid w:val="008B205D"/>
    <w:rsid w:val="008B500B"/>
    <w:rsid w:val="008B6F33"/>
    <w:rsid w:val="008B738E"/>
    <w:rsid w:val="008C0FE2"/>
    <w:rsid w:val="008C0FFC"/>
    <w:rsid w:val="008C1D49"/>
    <w:rsid w:val="008C2167"/>
    <w:rsid w:val="008C296F"/>
    <w:rsid w:val="008C3672"/>
    <w:rsid w:val="008C3E13"/>
    <w:rsid w:val="008C440C"/>
    <w:rsid w:val="008C4D00"/>
    <w:rsid w:val="008C5739"/>
    <w:rsid w:val="008C6554"/>
    <w:rsid w:val="008C69B8"/>
    <w:rsid w:val="008C7845"/>
    <w:rsid w:val="008C7AF1"/>
    <w:rsid w:val="008D1D29"/>
    <w:rsid w:val="008D4029"/>
    <w:rsid w:val="008D4280"/>
    <w:rsid w:val="008D5CE9"/>
    <w:rsid w:val="008D5FA2"/>
    <w:rsid w:val="008D6001"/>
    <w:rsid w:val="008D7591"/>
    <w:rsid w:val="008D79D5"/>
    <w:rsid w:val="008D7FB2"/>
    <w:rsid w:val="008E0562"/>
    <w:rsid w:val="008E0DBE"/>
    <w:rsid w:val="008E121F"/>
    <w:rsid w:val="008E1692"/>
    <w:rsid w:val="008E300A"/>
    <w:rsid w:val="008E32DF"/>
    <w:rsid w:val="008E43A8"/>
    <w:rsid w:val="008E43C7"/>
    <w:rsid w:val="008E4561"/>
    <w:rsid w:val="008E573F"/>
    <w:rsid w:val="008E590D"/>
    <w:rsid w:val="008E5C1A"/>
    <w:rsid w:val="008E5D5B"/>
    <w:rsid w:val="008E60D0"/>
    <w:rsid w:val="008E79A4"/>
    <w:rsid w:val="008F0F3B"/>
    <w:rsid w:val="008F13A4"/>
    <w:rsid w:val="008F27B8"/>
    <w:rsid w:val="008F2E30"/>
    <w:rsid w:val="008F3E66"/>
    <w:rsid w:val="008F3F5C"/>
    <w:rsid w:val="008F43B2"/>
    <w:rsid w:val="008F4CBF"/>
    <w:rsid w:val="008F658A"/>
    <w:rsid w:val="009006B1"/>
    <w:rsid w:val="00901A43"/>
    <w:rsid w:val="009028F7"/>
    <w:rsid w:val="00902A46"/>
    <w:rsid w:val="00903AD2"/>
    <w:rsid w:val="00903E4C"/>
    <w:rsid w:val="00905862"/>
    <w:rsid w:val="00905D6E"/>
    <w:rsid w:val="0090619A"/>
    <w:rsid w:val="00906221"/>
    <w:rsid w:val="00906937"/>
    <w:rsid w:val="00910557"/>
    <w:rsid w:val="009106CB"/>
    <w:rsid w:val="009121B1"/>
    <w:rsid w:val="00913572"/>
    <w:rsid w:val="00913F82"/>
    <w:rsid w:val="009142B8"/>
    <w:rsid w:val="00914887"/>
    <w:rsid w:val="00916542"/>
    <w:rsid w:val="009167A7"/>
    <w:rsid w:val="00916C1F"/>
    <w:rsid w:val="00916D52"/>
    <w:rsid w:val="00916E35"/>
    <w:rsid w:val="00917D07"/>
    <w:rsid w:val="00917F47"/>
    <w:rsid w:val="0092017A"/>
    <w:rsid w:val="0092039C"/>
    <w:rsid w:val="00920E20"/>
    <w:rsid w:val="0092157E"/>
    <w:rsid w:val="00922B06"/>
    <w:rsid w:val="00922E1A"/>
    <w:rsid w:val="00923142"/>
    <w:rsid w:val="00923A6A"/>
    <w:rsid w:val="009251CB"/>
    <w:rsid w:val="009256DC"/>
    <w:rsid w:val="00925A78"/>
    <w:rsid w:val="00925BAE"/>
    <w:rsid w:val="0092630E"/>
    <w:rsid w:val="00926B8B"/>
    <w:rsid w:val="00926DC0"/>
    <w:rsid w:val="00927565"/>
    <w:rsid w:val="00931557"/>
    <w:rsid w:val="009319BF"/>
    <w:rsid w:val="00931CAD"/>
    <w:rsid w:val="0093272F"/>
    <w:rsid w:val="00932837"/>
    <w:rsid w:val="00932C6D"/>
    <w:rsid w:val="00932C71"/>
    <w:rsid w:val="00932DFF"/>
    <w:rsid w:val="00933356"/>
    <w:rsid w:val="00934487"/>
    <w:rsid w:val="0093515D"/>
    <w:rsid w:val="00935677"/>
    <w:rsid w:val="009357D7"/>
    <w:rsid w:val="00937686"/>
    <w:rsid w:val="00940716"/>
    <w:rsid w:val="009412B3"/>
    <w:rsid w:val="00941394"/>
    <w:rsid w:val="00941536"/>
    <w:rsid w:val="00942707"/>
    <w:rsid w:val="009429DD"/>
    <w:rsid w:val="00942E2A"/>
    <w:rsid w:val="0094348B"/>
    <w:rsid w:val="00943816"/>
    <w:rsid w:val="00943E8D"/>
    <w:rsid w:val="00943F92"/>
    <w:rsid w:val="00945741"/>
    <w:rsid w:val="009459B8"/>
    <w:rsid w:val="00945CE7"/>
    <w:rsid w:val="009467C3"/>
    <w:rsid w:val="00950A93"/>
    <w:rsid w:val="00952302"/>
    <w:rsid w:val="009528F5"/>
    <w:rsid w:val="009539C9"/>
    <w:rsid w:val="00954670"/>
    <w:rsid w:val="00954CDE"/>
    <w:rsid w:val="00954E0B"/>
    <w:rsid w:val="00955BF3"/>
    <w:rsid w:val="0095672E"/>
    <w:rsid w:val="0095699B"/>
    <w:rsid w:val="00960541"/>
    <w:rsid w:val="00960A61"/>
    <w:rsid w:val="00961EDD"/>
    <w:rsid w:val="00962433"/>
    <w:rsid w:val="00963C35"/>
    <w:rsid w:val="00963F57"/>
    <w:rsid w:val="00964076"/>
    <w:rsid w:val="00964162"/>
    <w:rsid w:val="00965151"/>
    <w:rsid w:val="009660CA"/>
    <w:rsid w:val="00966F6E"/>
    <w:rsid w:val="009677EE"/>
    <w:rsid w:val="0096787D"/>
    <w:rsid w:val="00967A44"/>
    <w:rsid w:val="00970322"/>
    <w:rsid w:val="00971E1B"/>
    <w:rsid w:val="00972883"/>
    <w:rsid w:val="009738CF"/>
    <w:rsid w:val="00975835"/>
    <w:rsid w:val="009758A0"/>
    <w:rsid w:val="009759CD"/>
    <w:rsid w:val="00977197"/>
    <w:rsid w:val="00977680"/>
    <w:rsid w:val="00977942"/>
    <w:rsid w:val="00980CA6"/>
    <w:rsid w:val="009812D9"/>
    <w:rsid w:val="00983072"/>
    <w:rsid w:val="009844F5"/>
    <w:rsid w:val="00984E0D"/>
    <w:rsid w:val="00985004"/>
    <w:rsid w:val="00985201"/>
    <w:rsid w:val="00985D05"/>
    <w:rsid w:val="0098688E"/>
    <w:rsid w:val="00986F15"/>
    <w:rsid w:val="009921F9"/>
    <w:rsid w:val="00992C05"/>
    <w:rsid w:val="009940AE"/>
    <w:rsid w:val="009956A8"/>
    <w:rsid w:val="009957C8"/>
    <w:rsid w:val="00995C9B"/>
    <w:rsid w:val="00995D3A"/>
    <w:rsid w:val="00996A23"/>
    <w:rsid w:val="00996B8E"/>
    <w:rsid w:val="0099700F"/>
    <w:rsid w:val="00997048"/>
    <w:rsid w:val="009974F5"/>
    <w:rsid w:val="009A1E91"/>
    <w:rsid w:val="009A264D"/>
    <w:rsid w:val="009A341D"/>
    <w:rsid w:val="009A3D68"/>
    <w:rsid w:val="009A473C"/>
    <w:rsid w:val="009A60A9"/>
    <w:rsid w:val="009A653E"/>
    <w:rsid w:val="009A67A2"/>
    <w:rsid w:val="009A6E30"/>
    <w:rsid w:val="009A6F08"/>
    <w:rsid w:val="009A7EA3"/>
    <w:rsid w:val="009B08EF"/>
    <w:rsid w:val="009B3109"/>
    <w:rsid w:val="009B3183"/>
    <w:rsid w:val="009B3AA1"/>
    <w:rsid w:val="009B418E"/>
    <w:rsid w:val="009B6061"/>
    <w:rsid w:val="009B64D3"/>
    <w:rsid w:val="009B6576"/>
    <w:rsid w:val="009C0296"/>
    <w:rsid w:val="009C2885"/>
    <w:rsid w:val="009C31A0"/>
    <w:rsid w:val="009C3546"/>
    <w:rsid w:val="009C3A21"/>
    <w:rsid w:val="009C3E3D"/>
    <w:rsid w:val="009C482E"/>
    <w:rsid w:val="009C5849"/>
    <w:rsid w:val="009C6735"/>
    <w:rsid w:val="009C68B2"/>
    <w:rsid w:val="009C6E78"/>
    <w:rsid w:val="009C762C"/>
    <w:rsid w:val="009C7E8B"/>
    <w:rsid w:val="009D00BD"/>
    <w:rsid w:val="009D0213"/>
    <w:rsid w:val="009D115D"/>
    <w:rsid w:val="009D17B9"/>
    <w:rsid w:val="009D23BD"/>
    <w:rsid w:val="009D261D"/>
    <w:rsid w:val="009D40D4"/>
    <w:rsid w:val="009D49B5"/>
    <w:rsid w:val="009D4B01"/>
    <w:rsid w:val="009D524B"/>
    <w:rsid w:val="009D5448"/>
    <w:rsid w:val="009D5A2E"/>
    <w:rsid w:val="009D6526"/>
    <w:rsid w:val="009D7EEB"/>
    <w:rsid w:val="009E10E3"/>
    <w:rsid w:val="009E1FE2"/>
    <w:rsid w:val="009E32A8"/>
    <w:rsid w:val="009E3AF8"/>
    <w:rsid w:val="009E3D5E"/>
    <w:rsid w:val="009E413A"/>
    <w:rsid w:val="009E52D4"/>
    <w:rsid w:val="009E5FCA"/>
    <w:rsid w:val="009E7F08"/>
    <w:rsid w:val="009F06C8"/>
    <w:rsid w:val="009F1AE8"/>
    <w:rsid w:val="009F33D6"/>
    <w:rsid w:val="009F3C2E"/>
    <w:rsid w:val="009F3D25"/>
    <w:rsid w:val="009F45E9"/>
    <w:rsid w:val="009F4E37"/>
    <w:rsid w:val="009F5937"/>
    <w:rsid w:val="009F5C55"/>
    <w:rsid w:val="009F5D74"/>
    <w:rsid w:val="009F6875"/>
    <w:rsid w:val="009F7026"/>
    <w:rsid w:val="009F7C11"/>
    <w:rsid w:val="009F7F1F"/>
    <w:rsid w:val="00A0003D"/>
    <w:rsid w:val="00A008A7"/>
    <w:rsid w:val="00A0238D"/>
    <w:rsid w:val="00A04403"/>
    <w:rsid w:val="00A044B2"/>
    <w:rsid w:val="00A045B7"/>
    <w:rsid w:val="00A047FD"/>
    <w:rsid w:val="00A04C3C"/>
    <w:rsid w:val="00A0639B"/>
    <w:rsid w:val="00A06A3F"/>
    <w:rsid w:val="00A07307"/>
    <w:rsid w:val="00A07607"/>
    <w:rsid w:val="00A102C2"/>
    <w:rsid w:val="00A10AD0"/>
    <w:rsid w:val="00A1106B"/>
    <w:rsid w:val="00A1116E"/>
    <w:rsid w:val="00A117B4"/>
    <w:rsid w:val="00A12265"/>
    <w:rsid w:val="00A124BB"/>
    <w:rsid w:val="00A14820"/>
    <w:rsid w:val="00A14B71"/>
    <w:rsid w:val="00A159E5"/>
    <w:rsid w:val="00A15B3D"/>
    <w:rsid w:val="00A1609C"/>
    <w:rsid w:val="00A16E86"/>
    <w:rsid w:val="00A17682"/>
    <w:rsid w:val="00A178BA"/>
    <w:rsid w:val="00A20B1C"/>
    <w:rsid w:val="00A20F63"/>
    <w:rsid w:val="00A213C5"/>
    <w:rsid w:val="00A21585"/>
    <w:rsid w:val="00A2227D"/>
    <w:rsid w:val="00A222BB"/>
    <w:rsid w:val="00A223C3"/>
    <w:rsid w:val="00A22C0A"/>
    <w:rsid w:val="00A22DEB"/>
    <w:rsid w:val="00A23370"/>
    <w:rsid w:val="00A242FD"/>
    <w:rsid w:val="00A25126"/>
    <w:rsid w:val="00A2609B"/>
    <w:rsid w:val="00A261E7"/>
    <w:rsid w:val="00A26D6A"/>
    <w:rsid w:val="00A279C6"/>
    <w:rsid w:val="00A27C97"/>
    <w:rsid w:val="00A3083E"/>
    <w:rsid w:val="00A30BE1"/>
    <w:rsid w:val="00A3157D"/>
    <w:rsid w:val="00A317D1"/>
    <w:rsid w:val="00A32A50"/>
    <w:rsid w:val="00A32B0A"/>
    <w:rsid w:val="00A3312C"/>
    <w:rsid w:val="00A33858"/>
    <w:rsid w:val="00A33D0A"/>
    <w:rsid w:val="00A34360"/>
    <w:rsid w:val="00A346A0"/>
    <w:rsid w:val="00A347D3"/>
    <w:rsid w:val="00A35B83"/>
    <w:rsid w:val="00A367C6"/>
    <w:rsid w:val="00A376F5"/>
    <w:rsid w:val="00A3775E"/>
    <w:rsid w:val="00A37C11"/>
    <w:rsid w:val="00A4094D"/>
    <w:rsid w:val="00A423B3"/>
    <w:rsid w:val="00A42EAC"/>
    <w:rsid w:val="00A452D4"/>
    <w:rsid w:val="00A4543B"/>
    <w:rsid w:val="00A51D70"/>
    <w:rsid w:val="00A53489"/>
    <w:rsid w:val="00A54269"/>
    <w:rsid w:val="00A5428F"/>
    <w:rsid w:val="00A54933"/>
    <w:rsid w:val="00A549F6"/>
    <w:rsid w:val="00A54AE3"/>
    <w:rsid w:val="00A54FA1"/>
    <w:rsid w:val="00A55119"/>
    <w:rsid w:val="00A554B9"/>
    <w:rsid w:val="00A55CDB"/>
    <w:rsid w:val="00A55D14"/>
    <w:rsid w:val="00A56770"/>
    <w:rsid w:val="00A57102"/>
    <w:rsid w:val="00A57974"/>
    <w:rsid w:val="00A579E4"/>
    <w:rsid w:val="00A60529"/>
    <w:rsid w:val="00A605C1"/>
    <w:rsid w:val="00A61FA1"/>
    <w:rsid w:val="00A61FCE"/>
    <w:rsid w:val="00A62210"/>
    <w:rsid w:val="00A62C9C"/>
    <w:rsid w:val="00A63484"/>
    <w:rsid w:val="00A63757"/>
    <w:rsid w:val="00A63E17"/>
    <w:rsid w:val="00A63F3B"/>
    <w:rsid w:val="00A64F21"/>
    <w:rsid w:val="00A660DA"/>
    <w:rsid w:val="00A6691F"/>
    <w:rsid w:val="00A67232"/>
    <w:rsid w:val="00A67563"/>
    <w:rsid w:val="00A67B78"/>
    <w:rsid w:val="00A67D5E"/>
    <w:rsid w:val="00A7010A"/>
    <w:rsid w:val="00A70791"/>
    <w:rsid w:val="00A71191"/>
    <w:rsid w:val="00A711D6"/>
    <w:rsid w:val="00A71F51"/>
    <w:rsid w:val="00A72AA9"/>
    <w:rsid w:val="00A73E84"/>
    <w:rsid w:val="00A74365"/>
    <w:rsid w:val="00A744B6"/>
    <w:rsid w:val="00A74C27"/>
    <w:rsid w:val="00A74CE3"/>
    <w:rsid w:val="00A75EC9"/>
    <w:rsid w:val="00A76901"/>
    <w:rsid w:val="00A76C86"/>
    <w:rsid w:val="00A77CD8"/>
    <w:rsid w:val="00A81A64"/>
    <w:rsid w:val="00A827F9"/>
    <w:rsid w:val="00A830A8"/>
    <w:rsid w:val="00A8357C"/>
    <w:rsid w:val="00A83AF2"/>
    <w:rsid w:val="00A845B8"/>
    <w:rsid w:val="00A85B55"/>
    <w:rsid w:val="00A85EEE"/>
    <w:rsid w:val="00A865A0"/>
    <w:rsid w:val="00A86B34"/>
    <w:rsid w:val="00A87098"/>
    <w:rsid w:val="00A87120"/>
    <w:rsid w:val="00A87766"/>
    <w:rsid w:val="00A87F04"/>
    <w:rsid w:val="00A901BD"/>
    <w:rsid w:val="00A908C5"/>
    <w:rsid w:val="00A90DF6"/>
    <w:rsid w:val="00A923D1"/>
    <w:rsid w:val="00A92AD2"/>
    <w:rsid w:val="00A92E60"/>
    <w:rsid w:val="00A9307F"/>
    <w:rsid w:val="00A93787"/>
    <w:rsid w:val="00A94656"/>
    <w:rsid w:val="00A94B3F"/>
    <w:rsid w:val="00A94C62"/>
    <w:rsid w:val="00A9592E"/>
    <w:rsid w:val="00A95D4E"/>
    <w:rsid w:val="00A96D23"/>
    <w:rsid w:val="00A971CA"/>
    <w:rsid w:val="00A97966"/>
    <w:rsid w:val="00AA181A"/>
    <w:rsid w:val="00AA21BB"/>
    <w:rsid w:val="00AA29DA"/>
    <w:rsid w:val="00AA2E8A"/>
    <w:rsid w:val="00AA2ED7"/>
    <w:rsid w:val="00AA3F0E"/>
    <w:rsid w:val="00AA418D"/>
    <w:rsid w:val="00AA5D68"/>
    <w:rsid w:val="00AA6B66"/>
    <w:rsid w:val="00AA70A4"/>
    <w:rsid w:val="00AB07E1"/>
    <w:rsid w:val="00AB1483"/>
    <w:rsid w:val="00AB17E0"/>
    <w:rsid w:val="00AB3AB9"/>
    <w:rsid w:val="00AB3F46"/>
    <w:rsid w:val="00AB3FF0"/>
    <w:rsid w:val="00AB5396"/>
    <w:rsid w:val="00AB5D84"/>
    <w:rsid w:val="00AB6DA9"/>
    <w:rsid w:val="00AB6E5E"/>
    <w:rsid w:val="00AB73CA"/>
    <w:rsid w:val="00AC1BEA"/>
    <w:rsid w:val="00AC378D"/>
    <w:rsid w:val="00AC485F"/>
    <w:rsid w:val="00AC505C"/>
    <w:rsid w:val="00AC62FE"/>
    <w:rsid w:val="00AC65CC"/>
    <w:rsid w:val="00AC67C9"/>
    <w:rsid w:val="00AC6AA2"/>
    <w:rsid w:val="00AC75A2"/>
    <w:rsid w:val="00AD0714"/>
    <w:rsid w:val="00AD12CF"/>
    <w:rsid w:val="00AD2367"/>
    <w:rsid w:val="00AD2579"/>
    <w:rsid w:val="00AD2AC7"/>
    <w:rsid w:val="00AD2AF4"/>
    <w:rsid w:val="00AD2E69"/>
    <w:rsid w:val="00AD2EB2"/>
    <w:rsid w:val="00AD30A6"/>
    <w:rsid w:val="00AD40FC"/>
    <w:rsid w:val="00AD41CD"/>
    <w:rsid w:val="00AD5347"/>
    <w:rsid w:val="00AE0497"/>
    <w:rsid w:val="00AE07CE"/>
    <w:rsid w:val="00AE08AC"/>
    <w:rsid w:val="00AE0ED4"/>
    <w:rsid w:val="00AE1248"/>
    <w:rsid w:val="00AE1C47"/>
    <w:rsid w:val="00AE1FF7"/>
    <w:rsid w:val="00AE2281"/>
    <w:rsid w:val="00AE273F"/>
    <w:rsid w:val="00AE433F"/>
    <w:rsid w:val="00AE4668"/>
    <w:rsid w:val="00AE4752"/>
    <w:rsid w:val="00AE4B62"/>
    <w:rsid w:val="00AE51DF"/>
    <w:rsid w:val="00AE5A04"/>
    <w:rsid w:val="00AE710C"/>
    <w:rsid w:val="00AE771D"/>
    <w:rsid w:val="00AF09B7"/>
    <w:rsid w:val="00AF1AF8"/>
    <w:rsid w:val="00AF1F84"/>
    <w:rsid w:val="00AF206E"/>
    <w:rsid w:val="00AF445A"/>
    <w:rsid w:val="00AF47DC"/>
    <w:rsid w:val="00AF632D"/>
    <w:rsid w:val="00AF6AD1"/>
    <w:rsid w:val="00AF792B"/>
    <w:rsid w:val="00B031C0"/>
    <w:rsid w:val="00B033A1"/>
    <w:rsid w:val="00B03946"/>
    <w:rsid w:val="00B0476D"/>
    <w:rsid w:val="00B04830"/>
    <w:rsid w:val="00B049F1"/>
    <w:rsid w:val="00B05FBC"/>
    <w:rsid w:val="00B075C1"/>
    <w:rsid w:val="00B10FA3"/>
    <w:rsid w:val="00B12504"/>
    <w:rsid w:val="00B138EF"/>
    <w:rsid w:val="00B143CC"/>
    <w:rsid w:val="00B14B65"/>
    <w:rsid w:val="00B1514F"/>
    <w:rsid w:val="00B15C58"/>
    <w:rsid w:val="00B15E06"/>
    <w:rsid w:val="00B16618"/>
    <w:rsid w:val="00B16EA9"/>
    <w:rsid w:val="00B1766D"/>
    <w:rsid w:val="00B209B6"/>
    <w:rsid w:val="00B20E89"/>
    <w:rsid w:val="00B20EA8"/>
    <w:rsid w:val="00B217A5"/>
    <w:rsid w:val="00B236F3"/>
    <w:rsid w:val="00B24F4A"/>
    <w:rsid w:val="00B258B4"/>
    <w:rsid w:val="00B2674B"/>
    <w:rsid w:val="00B2685E"/>
    <w:rsid w:val="00B26AD6"/>
    <w:rsid w:val="00B27A9B"/>
    <w:rsid w:val="00B30806"/>
    <w:rsid w:val="00B30FEE"/>
    <w:rsid w:val="00B314EF"/>
    <w:rsid w:val="00B318F7"/>
    <w:rsid w:val="00B34135"/>
    <w:rsid w:val="00B34B2B"/>
    <w:rsid w:val="00B34F31"/>
    <w:rsid w:val="00B35AEC"/>
    <w:rsid w:val="00B365F3"/>
    <w:rsid w:val="00B37200"/>
    <w:rsid w:val="00B378C6"/>
    <w:rsid w:val="00B37B0C"/>
    <w:rsid w:val="00B4168C"/>
    <w:rsid w:val="00B41C12"/>
    <w:rsid w:val="00B42548"/>
    <w:rsid w:val="00B4345D"/>
    <w:rsid w:val="00B44061"/>
    <w:rsid w:val="00B44948"/>
    <w:rsid w:val="00B461E8"/>
    <w:rsid w:val="00B46C09"/>
    <w:rsid w:val="00B479C2"/>
    <w:rsid w:val="00B47E0D"/>
    <w:rsid w:val="00B5105A"/>
    <w:rsid w:val="00B5190D"/>
    <w:rsid w:val="00B51B84"/>
    <w:rsid w:val="00B53346"/>
    <w:rsid w:val="00B54A8D"/>
    <w:rsid w:val="00B55160"/>
    <w:rsid w:val="00B57118"/>
    <w:rsid w:val="00B575DE"/>
    <w:rsid w:val="00B606B7"/>
    <w:rsid w:val="00B60910"/>
    <w:rsid w:val="00B615DF"/>
    <w:rsid w:val="00B61E9B"/>
    <w:rsid w:val="00B62F1F"/>
    <w:rsid w:val="00B63C6D"/>
    <w:rsid w:val="00B641E1"/>
    <w:rsid w:val="00B64200"/>
    <w:rsid w:val="00B6506B"/>
    <w:rsid w:val="00B66084"/>
    <w:rsid w:val="00B6620E"/>
    <w:rsid w:val="00B665AD"/>
    <w:rsid w:val="00B66D3E"/>
    <w:rsid w:val="00B6726D"/>
    <w:rsid w:val="00B675AF"/>
    <w:rsid w:val="00B70707"/>
    <w:rsid w:val="00B70D10"/>
    <w:rsid w:val="00B7172E"/>
    <w:rsid w:val="00B72D4F"/>
    <w:rsid w:val="00B744D1"/>
    <w:rsid w:val="00B74988"/>
    <w:rsid w:val="00B753FD"/>
    <w:rsid w:val="00B7548E"/>
    <w:rsid w:val="00B80136"/>
    <w:rsid w:val="00B80BA9"/>
    <w:rsid w:val="00B80C15"/>
    <w:rsid w:val="00B8129C"/>
    <w:rsid w:val="00B8263D"/>
    <w:rsid w:val="00B831CB"/>
    <w:rsid w:val="00B839A6"/>
    <w:rsid w:val="00B83BCA"/>
    <w:rsid w:val="00B83E18"/>
    <w:rsid w:val="00B83F05"/>
    <w:rsid w:val="00B84D83"/>
    <w:rsid w:val="00B8511B"/>
    <w:rsid w:val="00B8762C"/>
    <w:rsid w:val="00B8771C"/>
    <w:rsid w:val="00B877FF"/>
    <w:rsid w:val="00B87885"/>
    <w:rsid w:val="00B87CE2"/>
    <w:rsid w:val="00B90859"/>
    <w:rsid w:val="00B90C40"/>
    <w:rsid w:val="00B9225F"/>
    <w:rsid w:val="00B94AE9"/>
    <w:rsid w:val="00B95EDC"/>
    <w:rsid w:val="00B96FFF"/>
    <w:rsid w:val="00B97F53"/>
    <w:rsid w:val="00BA0E8E"/>
    <w:rsid w:val="00BA0F7A"/>
    <w:rsid w:val="00BA1575"/>
    <w:rsid w:val="00BA19BE"/>
    <w:rsid w:val="00BA2A90"/>
    <w:rsid w:val="00BA4460"/>
    <w:rsid w:val="00BA4A53"/>
    <w:rsid w:val="00BA613E"/>
    <w:rsid w:val="00BA7569"/>
    <w:rsid w:val="00BA76F2"/>
    <w:rsid w:val="00BB0070"/>
    <w:rsid w:val="00BB109E"/>
    <w:rsid w:val="00BB1826"/>
    <w:rsid w:val="00BB186D"/>
    <w:rsid w:val="00BB1FE8"/>
    <w:rsid w:val="00BB2240"/>
    <w:rsid w:val="00BB27EA"/>
    <w:rsid w:val="00BB4A5B"/>
    <w:rsid w:val="00BB5ADE"/>
    <w:rsid w:val="00BB65DE"/>
    <w:rsid w:val="00BB6C3A"/>
    <w:rsid w:val="00BB7112"/>
    <w:rsid w:val="00BB78F3"/>
    <w:rsid w:val="00BB7A8F"/>
    <w:rsid w:val="00BB7C93"/>
    <w:rsid w:val="00BC16B4"/>
    <w:rsid w:val="00BC1FEF"/>
    <w:rsid w:val="00BC34D2"/>
    <w:rsid w:val="00BC39C3"/>
    <w:rsid w:val="00BC4754"/>
    <w:rsid w:val="00BC484B"/>
    <w:rsid w:val="00BC4B89"/>
    <w:rsid w:val="00BC4ED9"/>
    <w:rsid w:val="00BC6348"/>
    <w:rsid w:val="00BC742A"/>
    <w:rsid w:val="00BC7657"/>
    <w:rsid w:val="00BC7D3B"/>
    <w:rsid w:val="00BD084B"/>
    <w:rsid w:val="00BD0CE2"/>
    <w:rsid w:val="00BD2DC6"/>
    <w:rsid w:val="00BD302E"/>
    <w:rsid w:val="00BD498F"/>
    <w:rsid w:val="00BD4EB9"/>
    <w:rsid w:val="00BD4ECD"/>
    <w:rsid w:val="00BD5F35"/>
    <w:rsid w:val="00BD7000"/>
    <w:rsid w:val="00BD7134"/>
    <w:rsid w:val="00BD752B"/>
    <w:rsid w:val="00BD7F86"/>
    <w:rsid w:val="00BE0559"/>
    <w:rsid w:val="00BE10E8"/>
    <w:rsid w:val="00BE2626"/>
    <w:rsid w:val="00BE2D15"/>
    <w:rsid w:val="00BE2D36"/>
    <w:rsid w:val="00BE40EB"/>
    <w:rsid w:val="00BE496F"/>
    <w:rsid w:val="00BE5305"/>
    <w:rsid w:val="00BE5650"/>
    <w:rsid w:val="00BE5760"/>
    <w:rsid w:val="00BE6140"/>
    <w:rsid w:val="00BE77D4"/>
    <w:rsid w:val="00BE7B7E"/>
    <w:rsid w:val="00BE7C3A"/>
    <w:rsid w:val="00BF08B4"/>
    <w:rsid w:val="00BF0C8C"/>
    <w:rsid w:val="00BF1594"/>
    <w:rsid w:val="00BF172B"/>
    <w:rsid w:val="00BF22B0"/>
    <w:rsid w:val="00BF2B6A"/>
    <w:rsid w:val="00BF2CD6"/>
    <w:rsid w:val="00BF34A3"/>
    <w:rsid w:val="00BF5C5F"/>
    <w:rsid w:val="00BF6926"/>
    <w:rsid w:val="00BF6ABD"/>
    <w:rsid w:val="00BF6FBC"/>
    <w:rsid w:val="00BF73E3"/>
    <w:rsid w:val="00C01A8C"/>
    <w:rsid w:val="00C03724"/>
    <w:rsid w:val="00C04A9D"/>
    <w:rsid w:val="00C04B56"/>
    <w:rsid w:val="00C0681B"/>
    <w:rsid w:val="00C070F5"/>
    <w:rsid w:val="00C07ECB"/>
    <w:rsid w:val="00C107C6"/>
    <w:rsid w:val="00C111E3"/>
    <w:rsid w:val="00C119AB"/>
    <w:rsid w:val="00C1305F"/>
    <w:rsid w:val="00C138DB"/>
    <w:rsid w:val="00C14905"/>
    <w:rsid w:val="00C149DE"/>
    <w:rsid w:val="00C17B1A"/>
    <w:rsid w:val="00C2051B"/>
    <w:rsid w:val="00C2059D"/>
    <w:rsid w:val="00C20603"/>
    <w:rsid w:val="00C20D7B"/>
    <w:rsid w:val="00C228AE"/>
    <w:rsid w:val="00C24741"/>
    <w:rsid w:val="00C30326"/>
    <w:rsid w:val="00C30808"/>
    <w:rsid w:val="00C314C8"/>
    <w:rsid w:val="00C31964"/>
    <w:rsid w:val="00C3289D"/>
    <w:rsid w:val="00C334A8"/>
    <w:rsid w:val="00C33AC8"/>
    <w:rsid w:val="00C344AE"/>
    <w:rsid w:val="00C3463A"/>
    <w:rsid w:val="00C34AB3"/>
    <w:rsid w:val="00C3531E"/>
    <w:rsid w:val="00C3659B"/>
    <w:rsid w:val="00C368A4"/>
    <w:rsid w:val="00C36984"/>
    <w:rsid w:val="00C37744"/>
    <w:rsid w:val="00C40751"/>
    <w:rsid w:val="00C41878"/>
    <w:rsid w:val="00C4202D"/>
    <w:rsid w:val="00C42AEE"/>
    <w:rsid w:val="00C43C8D"/>
    <w:rsid w:val="00C46B86"/>
    <w:rsid w:val="00C4777A"/>
    <w:rsid w:val="00C47D44"/>
    <w:rsid w:val="00C504CF"/>
    <w:rsid w:val="00C52953"/>
    <w:rsid w:val="00C53038"/>
    <w:rsid w:val="00C545FF"/>
    <w:rsid w:val="00C54740"/>
    <w:rsid w:val="00C55341"/>
    <w:rsid w:val="00C55A91"/>
    <w:rsid w:val="00C56082"/>
    <w:rsid w:val="00C56A8D"/>
    <w:rsid w:val="00C57B6F"/>
    <w:rsid w:val="00C57B87"/>
    <w:rsid w:val="00C57F1F"/>
    <w:rsid w:val="00C60664"/>
    <w:rsid w:val="00C60DA2"/>
    <w:rsid w:val="00C61A9C"/>
    <w:rsid w:val="00C62DD1"/>
    <w:rsid w:val="00C62E5B"/>
    <w:rsid w:val="00C630E8"/>
    <w:rsid w:val="00C64463"/>
    <w:rsid w:val="00C650D4"/>
    <w:rsid w:val="00C66567"/>
    <w:rsid w:val="00C668E0"/>
    <w:rsid w:val="00C66ACB"/>
    <w:rsid w:val="00C671DC"/>
    <w:rsid w:val="00C67D92"/>
    <w:rsid w:val="00C70076"/>
    <w:rsid w:val="00C7048A"/>
    <w:rsid w:val="00C71D0F"/>
    <w:rsid w:val="00C725B0"/>
    <w:rsid w:val="00C72B91"/>
    <w:rsid w:val="00C73075"/>
    <w:rsid w:val="00C73A3A"/>
    <w:rsid w:val="00C73CD5"/>
    <w:rsid w:val="00C76243"/>
    <w:rsid w:val="00C765AB"/>
    <w:rsid w:val="00C76770"/>
    <w:rsid w:val="00C7698B"/>
    <w:rsid w:val="00C7723F"/>
    <w:rsid w:val="00C77386"/>
    <w:rsid w:val="00C8067A"/>
    <w:rsid w:val="00C80917"/>
    <w:rsid w:val="00C812EC"/>
    <w:rsid w:val="00C81521"/>
    <w:rsid w:val="00C821D8"/>
    <w:rsid w:val="00C8448A"/>
    <w:rsid w:val="00C8558C"/>
    <w:rsid w:val="00C86819"/>
    <w:rsid w:val="00C87F78"/>
    <w:rsid w:val="00C900EA"/>
    <w:rsid w:val="00C913EB"/>
    <w:rsid w:val="00C91887"/>
    <w:rsid w:val="00C91F9C"/>
    <w:rsid w:val="00C92448"/>
    <w:rsid w:val="00C92647"/>
    <w:rsid w:val="00C9396F"/>
    <w:rsid w:val="00C93B51"/>
    <w:rsid w:val="00C94185"/>
    <w:rsid w:val="00C94668"/>
    <w:rsid w:val="00C94E13"/>
    <w:rsid w:val="00C95804"/>
    <w:rsid w:val="00C95D75"/>
    <w:rsid w:val="00C96858"/>
    <w:rsid w:val="00C96A25"/>
    <w:rsid w:val="00C97C47"/>
    <w:rsid w:val="00CA0E83"/>
    <w:rsid w:val="00CA13FF"/>
    <w:rsid w:val="00CA1D80"/>
    <w:rsid w:val="00CA2895"/>
    <w:rsid w:val="00CA2BA4"/>
    <w:rsid w:val="00CA2CED"/>
    <w:rsid w:val="00CA4EF5"/>
    <w:rsid w:val="00CA7058"/>
    <w:rsid w:val="00CA7148"/>
    <w:rsid w:val="00CA7380"/>
    <w:rsid w:val="00CA79F7"/>
    <w:rsid w:val="00CB169A"/>
    <w:rsid w:val="00CB1752"/>
    <w:rsid w:val="00CB1D2B"/>
    <w:rsid w:val="00CB2558"/>
    <w:rsid w:val="00CB3524"/>
    <w:rsid w:val="00CB4550"/>
    <w:rsid w:val="00CB48B2"/>
    <w:rsid w:val="00CB4AB2"/>
    <w:rsid w:val="00CB4E1F"/>
    <w:rsid w:val="00CB4E52"/>
    <w:rsid w:val="00CB591C"/>
    <w:rsid w:val="00CB6433"/>
    <w:rsid w:val="00CB6638"/>
    <w:rsid w:val="00CB676A"/>
    <w:rsid w:val="00CB67B7"/>
    <w:rsid w:val="00CC0A01"/>
    <w:rsid w:val="00CC1A24"/>
    <w:rsid w:val="00CC26B9"/>
    <w:rsid w:val="00CC4BDF"/>
    <w:rsid w:val="00CC5166"/>
    <w:rsid w:val="00CC51BF"/>
    <w:rsid w:val="00CC58E4"/>
    <w:rsid w:val="00CC6531"/>
    <w:rsid w:val="00CD154D"/>
    <w:rsid w:val="00CD2699"/>
    <w:rsid w:val="00CD2A61"/>
    <w:rsid w:val="00CD2F35"/>
    <w:rsid w:val="00CD36B6"/>
    <w:rsid w:val="00CD3E20"/>
    <w:rsid w:val="00CD5AD8"/>
    <w:rsid w:val="00CD6355"/>
    <w:rsid w:val="00CD763A"/>
    <w:rsid w:val="00CD76DA"/>
    <w:rsid w:val="00CE1823"/>
    <w:rsid w:val="00CE1A7D"/>
    <w:rsid w:val="00CE1D14"/>
    <w:rsid w:val="00CE2D0F"/>
    <w:rsid w:val="00CE34A1"/>
    <w:rsid w:val="00CE3541"/>
    <w:rsid w:val="00CE3A40"/>
    <w:rsid w:val="00CE3DA9"/>
    <w:rsid w:val="00CE4E18"/>
    <w:rsid w:val="00CE4FD9"/>
    <w:rsid w:val="00CE5214"/>
    <w:rsid w:val="00CE6375"/>
    <w:rsid w:val="00CF137E"/>
    <w:rsid w:val="00CF175C"/>
    <w:rsid w:val="00CF1B29"/>
    <w:rsid w:val="00CF2061"/>
    <w:rsid w:val="00CF2C46"/>
    <w:rsid w:val="00CF4105"/>
    <w:rsid w:val="00CF516E"/>
    <w:rsid w:val="00CF5488"/>
    <w:rsid w:val="00CF5C28"/>
    <w:rsid w:val="00D001E8"/>
    <w:rsid w:val="00D02095"/>
    <w:rsid w:val="00D023A9"/>
    <w:rsid w:val="00D049F1"/>
    <w:rsid w:val="00D04C18"/>
    <w:rsid w:val="00D071FC"/>
    <w:rsid w:val="00D07313"/>
    <w:rsid w:val="00D07886"/>
    <w:rsid w:val="00D10434"/>
    <w:rsid w:val="00D10BE3"/>
    <w:rsid w:val="00D1129B"/>
    <w:rsid w:val="00D112DB"/>
    <w:rsid w:val="00D11CB6"/>
    <w:rsid w:val="00D123A7"/>
    <w:rsid w:val="00D12634"/>
    <w:rsid w:val="00D13B97"/>
    <w:rsid w:val="00D13D39"/>
    <w:rsid w:val="00D16D81"/>
    <w:rsid w:val="00D20E8F"/>
    <w:rsid w:val="00D21ADD"/>
    <w:rsid w:val="00D21D75"/>
    <w:rsid w:val="00D2282A"/>
    <w:rsid w:val="00D22F04"/>
    <w:rsid w:val="00D2502C"/>
    <w:rsid w:val="00D25C80"/>
    <w:rsid w:val="00D2625D"/>
    <w:rsid w:val="00D27A25"/>
    <w:rsid w:val="00D305F3"/>
    <w:rsid w:val="00D31435"/>
    <w:rsid w:val="00D31618"/>
    <w:rsid w:val="00D32093"/>
    <w:rsid w:val="00D320DA"/>
    <w:rsid w:val="00D32BE7"/>
    <w:rsid w:val="00D33537"/>
    <w:rsid w:val="00D3379F"/>
    <w:rsid w:val="00D3443C"/>
    <w:rsid w:val="00D346D4"/>
    <w:rsid w:val="00D362D7"/>
    <w:rsid w:val="00D3720B"/>
    <w:rsid w:val="00D3737E"/>
    <w:rsid w:val="00D37857"/>
    <w:rsid w:val="00D37A9E"/>
    <w:rsid w:val="00D37AC2"/>
    <w:rsid w:val="00D40A1A"/>
    <w:rsid w:val="00D40AD1"/>
    <w:rsid w:val="00D4234A"/>
    <w:rsid w:val="00D44075"/>
    <w:rsid w:val="00D442DA"/>
    <w:rsid w:val="00D44AE8"/>
    <w:rsid w:val="00D45671"/>
    <w:rsid w:val="00D45944"/>
    <w:rsid w:val="00D46702"/>
    <w:rsid w:val="00D46CC5"/>
    <w:rsid w:val="00D47F7F"/>
    <w:rsid w:val="00D50B2F"/>
    <w:rsid w:val="00D52050"/>
    <w:rsid w:val="00D53A5D"/>
    <w:rsid w:val="00D5578D"/>
    <w:rsid w:val="00D557D9"/>
    <w:rsid w:val="00D55942"/>
    <w:rsid w:val="00D573CC"/>
    <w:rsid w:val="00D5769B"/>
    <w:rsid w:val="00D57A2C"/>
    <w:rsid w:val="00D62314"/>
    <w:rsid w:val="00D62E6F"/>
    <w:rsid w:val="00D642A7"/>
    <w:rsid w:val="00D6467F"/>
    <w:rsid w:val="00D64FFD"/>
    <w:rsid w:val="00D65EBA"/>
    <w:rsid w:val="00D66A48"/>
    <w:rsid w:val="00D66BEA"/>
    <w:rsid w:val="00D67738"/>
    <w:rsid w:val="00D6797C"/>
    <w:rsid w:val="00D7055D"/>
    <w:rsid w:val="00D7090E"/>
    <w:rsid w:val="00D713ED"/>
    <w:rsid w:val="00D714D5"/>
    <w:rsid w:val="00D7171E"/>
    <w:rsid w:val="00D71BA2"/>
    <w:rsid w:val="00D72571"/>
    <w:rsid w:val="00D73A14"/>
    <w:rsid w:val="00D73C16"/>
    <w:rsid w:val="00D74925"/>
    <w:rsid w:val="00D75254"/>
    <w:rsid w:val="00D753E5"/>
    <w:rsid w:val="00D757F0"/>
    <w:rsid w:val="00D758A7"/>
    <w:rsid w:val="00D76344"/>
    <w:rsid w:val="00D764F6"/>
    <w:rsid w:val="00D76E9B"/>
    <w:rsid w:val="00D770B0"/>
    <w:rsid w:val="00D77DF6"/>
    <w:rsid w:val="00D804E5"/>
    <w:rsid w:val="00D8155E"/>
    <w:rsid w:val="00D81635"/>
    <w:rsid w:val="00D8217B"/>
    <w:rsid w:val="00D8232A"/>
    <w:rsid w:val="00D8259D"/>
    <w:rsid w:val="00D833D4"/>
    <w:rsid w:val="00D83BF0"/>
    <w:rsid w:val="00D83D93"/>
    <w:rsid w:val="00D84088"/>
    <w:rsid w:val="00D84C82"/>
    <w:rsid w:val="00D8515F"/>
    <w:rsid w:val="00D851BB"/>
    <w:rsid w:val="00D86153"/>
    <w:rsid w:val="00D86A61"/>
    <w:rsid w:val="00D87B9C"/>
    <w:rsid w:val="00D910E1"/>
    <w:rsid w:val="00D91203"/>
    <w:rsid w:val="00D917FC"/>
    <w:rsid w:val="00D91CB0"/>
    <w:rsid w:val="00D93AB4"/>
    <w:rsid w:val="00D93D16"/>
    <w:rsid w:val="00D944F8"/>
    <w:rsid w:val="00D952BB"/>
    <w:rsid w:val="00D956E7"/>
    <w:rsid w:val="00D96834"/>
    <w:rsid w:val="00D97C80"/>
    <w:rsid w:val="00DA0033"/>
    <w:rsid w:val="00DA0F47"/>
    <w:rsid w:val="00DA110A"/>
    <w:rsid w:val="00DA156C"/>
    <w:rsid w:val="00DA26E4"/>
    <w:rsid w:val="00DA3160"/>
    <w:rsid w:val="00DA3F21"/>
    <w:rsid w:val="00DA576B"/>
    <w:rsid w:val="00DA5F31"/>
    <w:rsid w:val="00DA6181"/>
    <w:rsid w:val="00DA6359"/>
    <w:rsid w:val="00DA65D9"/>
    <w:rsid w:val="00DA6864"/>
    <w:rsid w:val="00DA7EC7"/>
    <w:rsid w:val="00DB02C6"/>
    <w:rsid w:val="00DB055F"/>
    <w:rsid w:val="00DB0642"/>
    <w:rsid w:val="00DB0E7C"/>
    <w:rsid w:val="00DB1D54"/>
    <w:rsid w:val="00DB1E98"/>
    <w:rsid w:val="00DB20FB"/>
    <w:rsid w:val="00DB26FC"/>
    <w:rsid w:val="00DB2DBB"/>
    <w:rsid w:val="00DB3191"/>
    <w:rsid w:val="00DB31F7"/>
    <w:rsid w:val="00DB46CB"/>
    <w:rsid w:val="00DB5759"/>
    <w:rsid w:val="00DB5D72"/>
    <w:rsid w:val="00DB65AD"/>
    <w:rsid w:val="00DB68D5"/>
    <w:rsid w:val="00DB6E0A"/>
    <w:rsid w:val="00DB7C83"/>
    <w:rsid w:val="00DC1620"/>
    <w:rsid w:val="00DC2B66"/>
    <w:rsid w:val="00DC386E"/>
    <w:rsid w:val="00DC3966"/>
    <w:rsid w:val="00DC4201"/>
    <w:rsid w:val="00DC595C"/>
    <w:rsid w:val="00DC5F38"/>
    <w:rsid w:val="00DC6A86"/>
    <w:rsid w:val="00DC6B28"/>
    <w:rsid w:val="00DD03AE"/>
    <w:rsid w:val="00DD1AD4"/>
    <w:rsid w:val="00DD4077"/>
    <w:rsid w:val="00DD47AE"/>
    <w:rsid w:val="00DD4FDB"/>
    <w:rsid w:val="00DD56AD"/>
    <w:rsid w:val="00DD5921"/>
    <w:rsid w:val="00DD5E64"/>
    <w:rsid w:val="00DD5F7A"/>
    <w:rsid w:val="00DD62A9"/>
    <w:rsid w:val="00DD6FA2"/>
    <w:rsid w:val="00DD7A22"/>
    <w:rsid w:val="00DD7C39"/>
    <w:rsid w:val="00DE00E0"/>
    <w:rsid w:val="00DE0797"/>
    <w:rsid w:val="00DE08D7"/>
    <w:rsid w:val="00DE13CC"/>
    <w:rsid w:val="00DE17EB"/>
    <w:rsid w:val="00DE18D1"/>
    <w:rsid w:val="00DE1958"/>
    <w:rsid w:val="00DE22A4"/>
    <w:rsid w:val="00DE2555"/>
    <w:rsid w:val="00DE434A"/>
    <w:rsid w:val="00DE43F5"/>
    <w:rsid w:val="00DE446F"/>
    <w:rsid w:val="00DE4B75"/>
    <w:rsid w:val="00DE5853"/>
    <w:rsid w:val="00DE5AA4"/>
    <w:rsid w:val="00DF066D"/>
    <w:rsid w:val="00DF0985"/>
    <w:rsid w:val="00DF144D"/>
    <w:rsid w:val="00DF329D"/>
    <w:rsid w:val="00DF404E"/>
    <w:rsid w:val="00DF441B"/>
    <w:rsid w:val="00DF47A0"/>
    <w:rsid w:val="00DF5903"/>
    <w:rsid w:val="00DF5B43"/>
    <w:rsid w:val="00DF6429"/>
    <w:rsid w:val="00E00453"/>
    <w:rsid w:val="00E010E2"/>
    <w:rsid w:val="00E017D0"/>
    <w:rsid w:val="00E01B87"/>
    <w:rsid w:val="00E01C00"/>
    <w:rsid w:val="00E01CAD"/>
    <w:rsid w:val="00E02F60"/>
    <w:rsid w:val="00E03AF4"/>
    <w:rsid w:val="00E04686"/>
    <w:rsid w:val="00E054C4"/>
    <w:rsid w:val="00E059DB"/>
    <w:rsid w:val="00E06ECF"/>
    <w:rsid w:val="00E0719F"/>
    <w:rsid w:val="00E07C41"/>
    <w:rsid w:val="00E07DF3"/>
    <w:rsid w:val="00E106F5"/>
    <w:rsid w:val="00E13734"/>
    <w:rsid w:val="00E13E2B"/>
    <w:rsid w:val="00E15791"/>
    <w:rsid w:val="00E15944"/>
    <w:rsid w:val="00E169C4"/>
    <w:rsid w:val="00E20220"/>
    <w:rsid w:val="00E203AE"/>
    <w:rsid w:val="00E20DA4"/>
    <w:rsid w:val="00E21767"/>
    <w:rsid w:val="00E21A65"/>
    <w:rsid w:val="00E22961"/>
    <w:rsid w:val="00E2350A"/>
    <w:rsid w:val="00E23832"/>
    <w:rsid w:val="00E2415B"/>
    <w:rsid w:val="00E25A6A"/>
    <w:rsid w:val="00E25FBC"/>
    <w:rsid w:val="00E26068"/>
    <w:rsid w:val="00E26117"/>
    <w:rsid w:val="00E262D2"/>
    <w:rsid w:val="00E306CD"/>
    <w:rsid w:val="00E314D6"/>
    <w:rsid w:val="00E32145"/>
    <w:rsid w:val="00E33B40"/>
    <w:rsid w:val="00E35585"/>
    <w:rsid w:val="00E37CF7"/>
    <w:rsid w:val="00E400FD"/>
    <w:rsid w:val="00E40AF5"/>
    <w:rsid w:val="00E4177F"/>
    <w:rsid w:val="00E42310"/>
    <w:rsid w:val="00E42DCA"/>
    <w:rsid w:val="00E43316"/>
    <w:rsid w:val="00E43358"/>
    <w:rsid w:val="00E43A33"/>
    <w:rsid w:val="00E43BE0"/>
    <w:rsid w:val="00E4418F"/>
    <w:rsid w:val="00E446F8"/>
    <w:rsid w:val="00E4656B"/>
    <w:rsid w:val="00E46FBD"/>
    <w:rsid w:val="00E47AE2"/>
    <w:rsid w:val="00E47EAF"/>
    <w:rsid w:val="00E50408"/>
    <w:rsid w:val="00E508AB"/>
    <w:rsid w:val="00E512DE"/>
    <w:rsid w:val="00E51725"/>
    <w:rsid w:val="00E518FB"/>
    <w:rsid w:val="00E51B13"/>
    <w:rsid w:val="00E52E1F"/>
    <w:rsid w:val="00E53238"/>
    <w:rsid w:val="00E532AB"/>
    <w:rsid w:val="00E5673A"/>
    <w:rsid w:val="00E56FE7"/>
    <w:rsid w:val="00E571D8"/>
    <w:rsid w:val="00E57C60"/>
    <w:rsid w:val="00E57F94"/>
    <w:rsid w:val="00E60590"/>
    <w:rsid w:val="00E607EA"/>
    <w:rsid w:val="00E609CA"/>
    <w:rsid w:val="00E60BF9"/>
    <w:rsid w:val="00E60D98"/>
    <w:rsid w:val="00E6243F"/>
    <w:rsid w:val="00E6286E"/>
    <w:rsid w:val="00E62F91"/>
    <w:rsid w:val="00E648E2"/>
    <w:rsid w:val="00E64E98"/>
    <w:rsid w:val="00E66AC3"/>
    <w:rsid w:val="00E66F80"/>
    <w:rsid w:val="00E673CE"/>
    <w:rsid w:val="00E71186"/>
    <w:rsid w:val="00E71360"/>
    <w:rsid w:val="00E71691"/>
    <w:rsid w:val="00E718D3"/>
    <w:rsid w:val="00E7281C"/>
    <w:rsid w:val="00E73653"/>
    <w:rsid w:val="00E74E4E"/>
    <w:rsid w:val="00E750EB"/>
    <w:rsid w:val="00E7592F"/>
    <w:rsid w:val="00E76DD6"/>
    <w:rsid w:val="00E778BF"/>
    <w:rsid w:val="00E815E0"/>
    <w:rsid w:val="00E8215A"/>
    <w:rsid w:val="00E82243"/>
    <w:rsid w:val="00E8359A"/>
    <w:rsid w:val="00E84E15"/>
    <w:rsid w:val="00E84F0E"/>
    <w:rsid w:val="00E85519"/>
    <w:rsid w:val="00E858C2"/>
    <w:rsid w:val="00E8778E"/>
    <w:rsid w:val="00E90186"/>
    <w:rsid w:val="00E902A5"/>
    <w:rsid w:val="00E906F0"/>
    <w:rsid w:val="00E91003"/>
    <w:rsid w:val="00E911E2"/>
    <w:rsid w:val="00E91859"/>
    <w:rsid w:val="00E92237"/>
    <w:rsid w:val="00E93D78"/>
    <w:rsid w:val="00E93E36"/>
    <w:rsid w:val="00E94392"/>
    <w:rsid w:val="00E947ED"/>
    <w:rsid w:val="00E94F57"/>
    <w:rsid w:val="00E9514B"/>
    <w:rsid w:val="00E95272"/>
    <w:rsid w:val="00E956F7"/>
    <w:rsid w:val="00E95F69"/>
    <w:rsid w:val="00E9618E"/>
    <w:rsid w:val="00E96214"/>
    <w:rsid w:val="00E9646A"/>
    <w:rsid w:val="00E967CD"/>
    <w:rsid w:val="00E96FF4"/>
    <w:rsid w:val="00E973FC"/>
    <w:rsid w:val="00EA0805"/>
    <w:rsid w:val="00EA0C01"/>
    <w:rsid w:val="00EA1A38"/>
    <w:rsid w:val="00EA2B5F"/>
    <w:rsid w:val="00EA3546"/>
    <w:rsid w:val="00EA38DD"/>
    <w:rsid w:val="00EA3B4A"/>
    <w:rsid w:val="00EA4102"/>
    <w:rsid w:val="00EA4229"/>
    <w:rsid w:val="00EA4A54"/>
    <w:rsid w:val="00EA4A65"/>
    <w:rsid w:val="00EA6574"/>
    <w:rsid w:val="00EA75C6"/>
    <w:rsid w:val="00EA7C3E"/>
    <w:rsid w:val="00EB0287"/>
    <w:rsid w:val="00EB0D05"/>
    <w:rsid w:val="00EB1875"/>
    <w:rsid w:val="00EB1C69"/>
    <w:rsid w:val="00EB208D"/>
    <w:rsid w:val="00EB2391"/>
    <w:rsid w:val="00EB38C3"/>
    <w:rsid w:val="00EB3A0A"/>
    <w:rsid w:val="00EB58D4"/>
    <w:rsid w:val="00EB61D2"/>
    <w:rsid w:val="00EB6D7C"/>
    <w:rsid w:val="00EB74AE"/>
    <w:rsid w:val="00EB752C"/>
    <w:rsid w:val="00EB7D54"/>
    <w:rsid w:val="00EC084D"/>
    <w:rsid w:val="00EC08FC"/>
    <w:rsid w:val="00EC2D20"/>
    <w:rsid w:val="00EC2E2B"/>
    <w:rsid w:val="00EC47D8"/>
    <w:rsid w:val="00EC5265"/>
    <w:rsid w:val="00EC5DA6"/>
    <w:rsid w:val="00EC6994"/>
    <w:rsid w:val="00ED0701"/>
    <w:rsid w:val="00ED0C5B"/>
    <w:rsid w:val="00ED30AA"/>
    <w:rsid w:val="00ED377D"/>
    <w:rsid w:val="00ED3CFE"/>
    <w:rsid w:val="00ED47F1"/>
    <w:rsid w:val="00ED4D04"/>
    <w:rsid w:val="00ED4D0E"/>
    <w:rsid w:val="00ED570C"/>
    <w:rsid w:val="00ED6452"/>
    <w:rsid w:val="00ED64CA"/>
    <w:rsid w:val="00ED76F3"/>
    <w:rsid w:val="00EE08C0"/>
    <w:rsid w:val="00EE1528"/>
    <w:rsid w:val="00EE176F"/>
    <w:rsid w:val="00EE1D74"/>
    <w:rsid w:val="00EE2573"/>
    <w:rsid w:val="00EE2BDC"/>
    <w:rsid w:val="00EE37E8"/>
    <w:rsid w:val="00EE3EF8"/>
    <w:rsid w:val="00EE4A1F"/>
    <w:rsid w:val="00EE518B"/>
    <w:rsid w:val="00EE6685"/>
    <w:rsid w:val="00EE6AA6"/>
    <w:rsid w:val="00EE7342"/>
    <w:rsid w:val="00EE7F98"/>
    <w:rsid w:val="00EF0292"/>
    <w:rsid w:val="00EF063A"/>
    <w:rsid w:val="00EF0713"/>
    <w:rsid w:val="00EF0A3B"/>
    <w:rsid w:val="00EF0A71"/>
    <w:rsid w:val="00EF1A35"/>
    <w:rsid w:val="00EF273A"/>
    <w:rsid w:val="00EF4158"/>
    <w:rsid w:val="00EF5156"/>
    <w:rsid w:val="00EF520E"/>
    <w:rsid w:val="00EF526E"/>
    <w:rsid w:val="00EF57DF"/>
    <w:rsid w:val="00EF6560"/>
    <w:rsid w:val="00EF6B5F"/>
    <w:rsid w:val="00EF71D5"/>
    <w:rsid w:val="00EF74BF"/>
    <w:rsid w:val="00EF7A5B"/>
    <w:rsid w:val="00EF7A6D"/>
    <w:rsid w:val="00F0020B"/>
    <w:rsid w:val="00F00801"/>
    <w:rsid w:val="00F00F60"/>
    <w:rsid w:val="00F01ACB"/>
    <w:rsid w:val="00F0467F"/>
    <w:rsid w:val="00F047A8"/>
    <w:rsid w:val="00F04F43"/>
    <w:rsid w:val="00F069DA"/>
    <w:rsid w:val="00F06D14"/>
    <w:rsid w:val="00F0789F"/>
    <w:rsid w:val="00F10E8A"/>
    <w:rsid w:val="00F113E4"/>
    <w:rsid w:val="00F12526"/>
    <w:rsid w:val="00F125CC"/>
    <w:rsid w:val="00F1308F"/>
    <w:rsid w:val="00F13876"/>
    <w:rsid w:val="00F139AC"/>
    <w:rsid w:val="00F13E7C"/>
    <w:rsid w:val="00F14FB1"/>
    <w:rsid w:val="00F150B6"/>
    <w:rsid w:val="00F15833"/>
    <w:rsid w:val="00F16DF5"/>
    <w:rsid w:val="00F1793C"/>
    <w:rsid w:val="00F2031C"/>
    <w:rsid w:val="00F204B4"/>
    <w:rsid w:val="00F20611"/>
    <w:rsid w:val="00F210FA"/>
    <w:rsid w:val="00F21756"/>
    <w:rsid w:val="00F21CCE"/>
    <w:rsid w:val="00F22AA3"/>
    <w:rsid w:val="00F23C78"/>
    <w:rsid w:val="00F24885"/>
    <w:rsid w:val="00F24C14"/>
    <w:rsid w:val="00F27E81"/>
    <w:rsid w:val="00F30950"/>
    <w:rsid w:val="00F30C3E"/>
    <w:rsid w:val="00F310A4"/>
    <w:rsid w:val="00F32571"/>
    <w:rsid w:val="00F32B51"/>
    <w:rsid w:val="00F330A8"/>
    <w:rsid w:val="00F33C3D"/>
    <w:rsid w:val="00F340AE"/>
    <w:rsid w:val="00F3416B"/>
    <w:rsid w:val="00F3466D"/>
    <w:rsid w:val="00F36F46"/>
    <w:rsid w:val="00F36F8C"/>
    <w:rsid w:val="00F37216"/>
    <w:rsid w:val="00F373EA"/>
    <w:rsid w:val="00F37BEB"/>
    <w:rsid w:val="00F40091"/>
    <w:rsid w:val="00F42B22"/>
    <w:rsid w:val="00F43046"/>
    <w:rsid w:val="00F4344B"/>
    <w:rsid w:val="00F439CF"/>
    <w:rsid w:val="00F46039"/>
    <w:rsid w:val="00F46278"/>
    <w:rsid w:val="00F46AF7"/>
    <w:rsid w:val="00F47510"/>
    <w:rsid w:val="00F476B4"/>
    <w:rsid w:val="00F47754"/>
    <w:rsid w:val="00F50D1B"/>
    <w:rsid w:val="00F5178C"/>
    <w:rsid w:val="00F52471"/>
    <w:rsid w:val="00F5383D"/>
    <w:rsid w:val="00F53C7D"/>
    <w:rsid w:val="00F53FB7"/>
    <w:rsid w:val="00F543DD"/>
    <w:rsid w:val="00F54909"/>
    <w:rsid w:val="00F558DD"/>
    <w:rsid w:val="00F55DD2"/>
    <w:rsid w:val="00F5652F"/>
    <w:rsid w:val="00F5733F"/>
    <w:rsid w:val="00F60188"/>
    <w:rsid w:val="00F609A9"/>
    <w:rsid w:val="00F60F8B"/>
    <w:rsid w:val="00F622D8"/>
    <w:rsid w:val="00F62C97"/>
    <w:rsid w:val="00F64336"/>
    <w:rsid w:val="00F649C7"/>
    <w:rsid w:val="00F64AAC"/>
    <w:rsid w:val="00F64C52"/>
    <w:rsid w:val="00F64D1F"/>
    <w:rsid w:val="00F65027"/>
    <w:rsid w:val="00F66966"/>
    <w:rsid w:val="00F66A61"/>
    <w:rsid w:val="00F677FC"/>
    <w:rsid w:val="00F70989"/>
    <w:rsid w:val="00F71474"/>
    <w:rsid w:val="00F72F66"/>
    <w:rsid w:val="00F73639"/>
    <w:rsid w:val="00F738AB"/>
    <w:rsid w:val="00F74985"/>
    <w:rsid w:val="00F75D11"/>
    <w:rsid w:val="00F76321"/>
    <w:rsid w:val="00F76BB4"/>
    <w:rsid w:val="00F77DA6"/>
    <w:rsid w:val="00F809CB"/>
    <w:rsid w:val="00F815E2"/>
    <w:rsid w:val="00F82752"/>
    <w:rsid w:val="00F827F8"/>
    <w:rsid w:val="00F8443A"/>
    <w:rsid w:val="00F85559"/>
    <w:rsid w:val="00F85608"/>
    <w:rsid w:val="00F860EA"/>
    <w:rsid w:val="00F86762"/>
    <w:rsid w:val="00F86E25"/>
    <w:rsid w:val="00F87BA2"/>
    <w:rsid w:val="00F900B9"/>
    <w:rsid w:val="00F90362"/>
    <w:rsid w:val="00F90953"/>
    <w:rsid w:val="00F91CF3"/>
    <w:rsid w:val="00F94F4F"/>
    <w:rsid w:val="00F95863"/>
    <w:rsid w:val="00F95F21"/>
    <w:rsid w:val="00F963CF"/>
    <w:rsid w:val="00F9774E"/>
    <w:rsid w:val="00F97FDA"/>
    <w:rsid w:val="00FA0976"/>
    <w:rsid w:val="00FA0EAD"/>
    <w:rsid w:val="00FA199A"/>
    <w:rsid w:val="00FA1E32"/>
    <w:rsid w:val="00FA1F5D"/>
    <w:rsid w:val="00FA43D6"/>
    <w:rsid w:val="00FA48EA"/>
    <w:rsid w:val="00FA5BF6"/>
    <w:rsid w:val="00FA604C"/>
    <w:rsid w:val="00FA6DB5"/>
    <w:rsid w:val="00FB190C"/>
    <w:rsid w:val="00FB2361"/>
    <w:rsid w:val="00FB533E"/>
    <w:rsid w:val="00FB54E5"/>
    <w:rsid w:val="00FB5D6A"/>
    <w:rsid w:val="00FB67E5"/>
    <w:rsid w:val="00FB74A5"/>
    <w:rsid w:val="00FB7635"/>
    <w:rsid w:val="00FB7798"/>
    <w:rsid w:val="00FB7A63"/>
    <w:rsid w:val="00FC0304"/>
    <w:rsid w:val="00FC03A2"/>
    <w:rsid w:val="00FC1553"/>
    <w:rsid w:val="00FC1FD6"/>
    <w:rsid w:val="00FC2D75"/>
    <w:rsid w:val="00FC3B53"/>
    <w:rsid w:val="00FC4AF5"/>
    <w:rsid w:val="00FC4E19"/>
    <w:rsid w:val="00FC6170"/>
    <w:rsid w:val="00FC61C6"/>
    <w:rsid w:val="00FC6775"/>
    <w:rsid w:val="00FC6EE8"/>
    <w:rsid w:val="00FC7207"/>
    <w:rsid w:val="00FC7AEA"/>
    <w:rsid w:val="00FD02DF"/>
    <w:rsid w:val="00FD03CA"/>
    <w:rsid w:val="00FD070E"/>
    <w:rsid w:val="00FD10C4"/>
    <w:rsid w:val="00FD1DFF"/>
    <w:rsid w:val="00FD207F"/>
    <w:rsid w:val="00FD2574"/>
    <w:rsid w:val="00FD326C"/>
    <w:rsid w:val="00FD3E3F"/>
    <w:rsid w:val="00FD463A"/>
    <w:rsid w:val="00FD5C4C"/>
    <w:rsid w:val="00FD77D4"/>
    <w:rsid w:val="00FD7832"/>
    <w:rsid w:val="00FD7F1A"/>
    <w:rsid w:val="00FD7F8B"/>
    <w:rsid w:val="00FE02D4"/>
    <w:rsid w:val="00FE2FC3"/>
    <w:rsid w:val="00FE3418"/>
    <w:rsid w:val="00FE3599"/>
    <w:rsid w:val="00FE375B"/>
    <w:rsid w:val="00FE3AE4"/>
    <w:rsid w:val="00FE3CC4"/>
    <w:rsid w:val="00FE472A"/>
    <w:rsid w:val="00FE4B8C"/>
    <w:rsid w:val="00FE5A99"/>
    <w:rsid w:val="00FE5E85"/>
    <w:rsid w:val="00FE63FB"/>
    <w:rsid w:val="00FE6750"/>
    <w:rsid w:val="00FE6B77"/>
    <w:rsid w:val="00FE6BD0"/>
    <w:rsid w:val="00FE7BB8"/>
    <w:rsid w:val="00FF0120"/>
    <w:rsid w:val="00FF0C29"/>
    <w:rsid w:val="00FF0D7F"/>
    <w:rsid w:val="00FF1C38"/>
    <w:rsid w:val="00FF2048"/>
    <w:rsid w:val="00FF2E03"/>
    <w:rsid w:val="00FF3E1E"/>
    <w:rsid w:val="00FF400B"/>
    <w:rsid w:val="00FF430C"/>
    <w:rsid w:val="00FF508A"/>
    <w:rsid w:val="00FF548A"/>
    <w:rsid w:val="00FF6614"/>
    <w:rsid w:val="00FF6AA3"/>
    <w:rsid w:val="00FF76DC"/>
    <w:rsid w:val="00FF771B"/>
    <w:rsid w:val="0344DB68"/>
    <w:rsid w:val="06B6E5AA"/>
    <w:rsid w:val="07A337ED"/>
    <w:rsid w:val="0E7DCA33"/>
    <w:rsid w:val="1016A1A5"/>
    <w:rsid w:val="12B58A7D"/>
    <w:rsid w:val="15DAA128"/>
    <w:rsid w:val="187EF21F"/>
    <w:rsid w:val="1BAC544C"/>
    <w:rsid w:val="1E274F47"/>
    <w:rsid w:val="1EA7E596"/>
    <w:rsid w:val="1FCCE922"/>
    <w:rsid w:val="21BCBA88"/>
    <w:rsid w:val="21D9E64C"/>
    <w:rsid w:val="22741E30"/>
    <w:rsid w:val="23670B8C"/>
    <w:rsid w:val="238C46D5"/>
    <w:rsid w:val="23DAC665"/>
    <w:rsid w:val="25AFF8C6"/>
    <w:rsid w:val="2C7D149E"/>
    <w:rsid w:val="31431A06"/>
    <w:rsid w:val="354D90C7"/>
    <w:rsid w:val="3A7D9781"/>
    <w:rsid w:val="3A871E37"/>
    <w:rsid w:val="3B917AF1"/>
    <w:rsid w:val="40A54DEA"/>
    <w:rsid w:val="40C1245F"/>
    <w:rsid w:val="41F4F0D5"/>
    <w:rsid w:val="422FC050"/>
    <w:rsid w:val="44A00429"/>
    <w:rsid w:val="489F95B5"/>
    <w:rsid w:val="4954EAF1"/>
    <w:rsid w:val="4FE0CE42"/>
    <w:rsid w:val="52552D2E"/>
    <w:rsid w:val="525DD70C"/>
    <w:rsid w:val="559AD787"/>
    <w:rsid w:val="57E439B2"/>
    <w:rsid w:val="590E2483"/>
    <w:rsid w:val="5ACAFE95"/>
    <w:rsid w:val="5AD976E5"/>
    <w:rsid w:val="5B90FACF"/>
    <w:rsid w:val="78DD0767"/>
    <w:rsid w:val="7A36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45F7574"/>
  <w15:chartTrackingRefBased/>
  <w15:docId w15:val="{5DC5C864-E007-43B0-9AF0-8FF46AE57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C65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969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3C65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E3C65"/>
    <w:rPr>
      <w:b/>
      <w:bCs/>
    </w:rPr>
  </w:style>
  <w:style w:type="table" w:styleId="TableGrid">
    <w:name w:val="Table Grid"/>
    <w:basedOn w:val="TableNormal"/>
    <w:uiPriority w:val="59"/>
    <w:rsid w:val="005E3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E3558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3558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35585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35585"/>
    <w:rPr>
      <w:rFonts w:ascii="Calibri" w:hAnsi="Calibri" w:cs="Calibri"/>
      <w:noProof/>
      <w:lang w:val="en-US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E3558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34EF2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0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056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FDA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A213C5"/>
  </w:style>
  <w:style w:type="character" w:customStyle="1" w:styleId="eop">
    <w:name w:val="eop"/>
    <w:basedOn w:val="DefaultParagraphFont"/>
    <w:rsid w:val="009D5A2E"/>
  </w:style>
  <w:style w:type="paragraph" w:customStyle="1" w:styleId="Default">
    <w:name w:val="Default"/>
    <w:rsid w:val="009D5A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A2969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paragraph" w:styleId="NormalWeb">
    <w:name w:val="Normal (Web)"/>
    <w:basedOn w:val="Normal"/>
    <w:uiPriority w:val="99"/>
    <w:unhideWhenUsed/>
    <w:rsid w:val="006A2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LineNumber">
    <w:name w:val="line number"/>
    <w:basedOn w:val="DefaultParagraphFont"/>
    <w:uiPriority w:val="99"/>
    <w:semiHidden/>
    <w:unhideWhenUsed/>
    <w:rsid w:val="006A2969"/>
  </w:style>
  <w:style w:type="paragraph" w:styleId="ListParagraph">
    <w:name w:val="List Paragraph"/>
    <w:basedOn w:val="Normal"/>
    <w:uiPriority w:val="34"/>
    <w:qFormat/>
    <w:rsid w:val="00222177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1526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comgrade1">
    <w:name w:val="Tabela com grade1"/>
    <w:basedOn w:val="TableNormal"/>
    <w:next w:val="TableGrid"/>
    <w:uiPriority w:val="59"/>
    <w:rsid w:val="0018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Pendente2">
    <w:name w:val="Menção Pendente2"/>
    <w:basedOn w:val="DefaultParagraphFont"/>
    <w:uiPriority w:val="99"/>
    <w:semiHidden/>
    <w:unhideWhenUsed/>
    <w:rsid w:val="001B0D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B49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957"/>
  </w:style>
  <w:style w:type="paragraph" w:styleId="Footer">
    <w:name w:val="footer"/>
    <w:basedOn w:val="Normal"/>
    <w:link w:val="FooterChar"/>
    <w:uiPriority w:val="99"/>
    <w:unhideWhenUsed/>
    <w:rsid w:val="005B49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957"/>
  </w:style>
  <w:style w:type="character" w:customStyle="1" w:styleId="MenoPendente3">
    <w:name w:val="Menção Pendente3"/>
    <w:basedOn w:val="DefaultParagraphFont"/>
    <w:uiPriority w:val="99"/>
    <w:semiHidden/>
    <w:unhideWhenUsed/>
    <w:rsid w:val="003B3A0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0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9AB79-3564-4711-874F-FBA78239B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Calvet</dc:creator>
  <cp:keywords/>
  <dc:description/>
  <cp:lastModifiedBy>chn off32</cp:lastModifiedBy>
  <cp:revision>19</cp:revision>
  <cp:lastPrinted>2020-12-27T17:45:00Z</cp:lastPrinted>
  <dcterms:created xsi:type="dcterms:W3CDTF">2021-01-22T17:51:00Z</dcterms:created>
  <dcterms:modified xsi:type="dcterms:W3CDTF">2021-04-21T03:13:00Z</dcterms:modified>
</cp:coreProperties>
</file>